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3D85" w:rsidRPr="004B7B57" w:rsidRDefault="00AD3D85" w:rsidP="000E3724">
      <w:pPr>
        <w:pStyle w:val="Title"/>
        <w:spacing w:line="276" w:lineRule="auto"/>
        <w:rPr>
          <w:rFonts w:ascii="Arial" w:hAnsi="Arial" w:cs="B Nazanin"/>
          <w:sz w:val="24"/>
          <w:szCs w:val="24"/>
          <w:rtl/>
          <w:lang w:eastAsia="en-US" w:bidi="fa-IR"/>
        </w:rPr>
      </w:pPr>
    </w:p>
    <w:p w:rsidR="006E68F8" w:rsidRPr="004B7B57" w:rsidRDefault="006E68F8" w:rsidP="000E3724">
      <w:pPr>
        <w:pStyle w:val="Title"/>
        <w:spacing w:line="276" w:lineRule="auto"/>
        <w:rPr>
          <w:rFonts w:ascii="Arial" w:hAnsi="Arial" w:cs="B Nazanin"/>
          <w:sz w:val="24"/>
          <w:szCs w:val="24"/>
          <w:rtl/>
          <w:lang w:eastAsia="en-US"/>
        </w:rPr>
      </w:pPr>
    </w:p>
    <w:p w:rsidR="006E68F8" w:rsidRPr="004B7B57" w:rsidRDefault="006E68F8" w:rsidP="000E3724">
      <w:pPr>
        <w:pStyle w:val="Title"/>
        <w:spacing w:line="276" w:lineRule="auto"/>
        <w:rPr>
          <w:rFonts w:ascii="Arial" w:hAnsi="Arial" w:cs="B Nazanin"/>
          <w:sz w:val="24"/>
          <w:szCs w:val="24"/>
          <w:rtl/>
          <w:lang w:eastAsia="en-US"/>
        </w:rPr>
      </w:pPr>
    </w:p>
    <w:p w:rsidR="00E63F93" w:rsidRPr="004B7B57" w:rsidRDefault="004B7B57" w:rsidP="00E63F93">
      <w:pPr>
        <w:pStyle w:val="Heading1"/>
        <w:spacing w:line="276" w:lineRule="auto"/>
        <w:rPr>
          <w:rFonts w:ascii="Arial" w:hAnsi="Arial" w:cs="B Nazanin" w:hint="cs"/>
          <w:sz w:val="24"/>
          <w:szCs w:val="24"/>
          <w:rtl/>
          <w:lang w:eastAsia="en-US" w:bidi="fa-IR"/>
        </w:rPr>
      </w:pPr>
      <w:r w:rsidRPr="004B7B57">
        <w:rPr>
          <w:rFonts w:ascii="Arial" w:hAnsi="Arial" w:cs="B Nazanin" w:hint="cs"/>
          <w:sz w:val="24"/>
          <w:szCs w:val="24"/>
          <w:rtl/>
          <w:lang w:eastAsia="en-US" w:bidi="fa-IR"/>
        </w:rPr>
        <w:t>باسمه تعالی</w:t>
      </w:r>
    </w:p>
    <w:p w:rsidR="000E3A1F" w:rsidRPr="004B7B57" w:rsidRDefault="000E3A1F" w:rsidP="000E3A1F">
      <w:pPr>
        <w:rPr>
          <w:rFonts w:cs="B Nazanin"/>
          <w:rtl/>
          <w:lang w:eastAsia="en-US"/>
        </w:rPr>
      </w:pPr>
    </w:p>
    <w:p w:rsidR="001668FC" w:rsidRPr="004B7B57" w:rsidRDefault="001668FC" w:rsidP="001668FC">
      <w:pPr>
        <w:rPr>
          <w:rFonts w:cs="B Nazanin"/>
          <w:rtl/>
          <w:lang w:eastAsia="en-US"/>
        </w:rPr>
      </w:pPr>
    </w:p>
    <w:p w:rsidR="00D546A0" w:rsidRPr="004B7B57" w:rsidRDefault="00D546A0" w:rsidP="004B7B57">
      <w:pPr>
        <w:pStyle w:val="Heading2"/>
        <w:spacing w:line="276" w:lineRule="auto"/>
        <w:rPr>
          <w:rFonts w:ascii="Arial" w:hAnsi="Arial" w:cs="B Nazanin"/>
          <w:rtl/>
          <w:lang w:eastAsia="en-US"/>
        </w:rPr>
      </w:pPr>
      <w:r w:rsidRPr="004B7B57">
        <w:rPr>
          <w:rFonts w:ascii="Arial" w:hAnsi="Arial" w:cs="B Nazanin" w:hint="cs"/>
          <w:rtl/>
          <w:lang w:eastAsia="en-US"/>
        </w:rPr>
        <w:t xml:space="preserve">این قسمت توسط </w:t>
      </w:r>
      <w:r w:rsidR="004B7B57" w:rsidRPr="004B7B57">
        <w:rPr>
          <w:rFonts w:ascii="Arial" w:hAnsi="Arial" w:cs="B Nazanin" w:hint="cs"/>
          <w:rtl/>
          <w:lang w:eastAsia="en-US"/>
        </w:rPr>
        <w:t xml:space="preserve">شورای دانشگاه و توسعه پایدار </w:t>
      </w:r>
      <w:r w:rsidRPr="004B7B57">
        <w:rPr>
          <w:rFonts w:ascii="Arial" w:hAnsi="Arial" w:cs="B Nazanin" w:hint="cs"/>
          <w:rtl/>
          <w:lang w:eastAsia="en-US"/>
        </w:rPr>
        <w:t xml:space="preserve"> تکمیل می گردد:</w:t>
      </w:r>
    </w:p>
    <w:tbl>
      <w:tblPr>
        <w:tblpPr w:leftFromText="180" w:rightFromText="180" w:vertAnchor="text" w:horzAnchor="margin" w:tblpXSpec="center" w:tblpY="12"/>
        <w:bidiVisual/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1E0" w:firstRow="1" w:lastRow="1" w:firstColumn="1" w:lastColumn="1" w:noHBand="0" w:noVBand="0"/>
      </w:tblPr>
      <w:tblGrid>
        <w:gridCol w:w="6804"/>
      </w:tblGrid>
      <w:tr w:rsidR="003024A6" w:rsidRPr="004B7B57" w:rsidTr="003024A6">
        <w:trPr>
          <w:trHeight w:val="631"/>
        </w:trPr>
        <w:tc>
          <w:tcPr>
            <w:tcW w:w="6804" w:type="dxa"/>
            <w:shd w:val="clear" w:color="auto" w:fill="FFFF00"/>
          </w:tcPr>
          <w:p w:rsidR="003024A6" w:rsidRPr="004B7B57" w:rsidRDefault="003024A6" w:rsidP="003024A6">
            <w:pPr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شماره تقاضا:  ...................    نوع پذیرش:      رشد </w:t>
            </w:r>
            <w:r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رشد مقدماتی </w:t>
            </w:r>
            <w:r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</w:p>
          <w:p w:rsidR="003024A6" w:rsidRPr="004B7B57" w:rsidRDefault="003024A6" w:rsidP="003024A6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شماره پذیرش:  .....................                         تاریخ پذیرش: ........................                   </w:t>
            </w:r>
          </w:p>
          <w:p w:rsidR="003024A6" w:rsidRPr="004B7B57" w:rsidRDefault="003024A6" w:rsidP="003024A6">
            <w:pPr>
              <w:rPr>
                <w:rFonts w:cs="B Nazanin"/>
                <w:sz w:val="6"/>
                <w:szCs w:val="6"/>
                <w:rtl/>
                <w:lang w:bidi="fa-IR"/>
              </w:rPr>
            </w:pPr>
          </w:p>
        </w:tc>
      </w:tr>
    </w:tbl>
    <w:p w:rsidR="000E3A1F" w:rsidRPr="004B7B57" w:rsidRDefault="000E3A1F" w:rsidP="000E3A1F">
      <w:pPr>
        <w:rPr>
          <w:rFonts w:cs="B Nazanin"/>
          <w:rtl/>
          <w:lang w:eastAsia="en-US"/>
        </w:rPr>
      </w:pPr>
    </w:p>
    <w:p w:rsidR="000E3A1F" w:rsidRPr="004B7B57" w:rsidRDefault="000E3A1F" w:rsidP="000E3A1F">
      <w:pPr>
        <w:rPr>
          <w:rFonts w:cs="B Nazanin"/>
          <w:rtl/>
          <w:lang w:eastAsia="en-US"/>
        </w:rPr>
      </w:pPr>
    </w:p>
    <w:p w:rsidR="00D546A0" w:rsidRPr="004B7B57" w:rsidRDefault="00D546A0" w:rsidP="009E18C4">
      <w:pPr>
        <w:pStyle w:val="Heading2"/>
        <w:spacing w:line="276" w:lineRule="auto"/>
        <w:rPr>
          <w:rFonts w:ascii="Arial" w:hAnsi="Arial" w:cs="B Nazanin"/>
          <w:sz w:val="36"/>
          <w:szCs w:val="36"/>
          <w:rtl/>
          <w:lang w:eastAsia="en-US"/>
        </w:rPr>
      </w:pPr>
    </w:p>
    <w:p w:rsidR="008638D6" w:rsidRPr="004B7B57" w:rsidRDefault="004B7B57" w:rsidP="009E18C4">
      <w:pPr>
        <w:pStyle w:val="Heading2"/>
        <w:spacing w:line="276" w:lineRule="auto"/>
        <w:rPr>
          <w:rFonts w:ascii="Arial" w:hAnsi="Arial" w:cs="B Nazanin"/>
          <w:sz w:val="36"/>
          <w:szCs w:val="36"/>
          <w:rtl/>
          <w:lang w:eastAsia="en-US"/>
        </w:rPr>
      </w:pPr>
      <w:r w:rsidRPr="004B7B57">
        <w:rPr>
          <w:rFonts w:ascii="Arial" w:hAnsi="Arial" w:cs="B Nazanin" w:hint="cs"/>
          <w:sz w:val="36"/>
          <w:szCs w:val="36"/>
          <w:rtl/>
          <w:lang w:eastAsia="en-US"/>
        </w:rPr>
        <w:t>پیشنهادیه</w:t>
      </w:r>
      <w:r w:rsidR="008638D6" w:rsidRPr="004B7B57">
        <w:rPr>
          <w:rFonts w:ascii="Arial" w:hAnsi="Arial" w:cs="B Nazanin" w:hint="cs"/>
          <w:sz w:val="36"/>
          <w:szCs w:val="36"/>
          <w:rtl/>
          <w:lang w:eastAsia="en-US"/>
        </w:rPr>
        <w:t xml:space="preserve"> طرح های محصول محور</w:t>
      </w:r>
      <w:r w:rsidRPr="004B7B57">
        <w:rPr>
          <w:rFonts w:ascii="Arial" w:hAnsi="Arial" w:cs="B Nazanin" w:hint="cs"/>
          <w:sz w:val="36"/>
          <w:szCs w:val="36"/>
          <w:rtl/>
          <w:lang w:eastAsia="en-US"/>
        </w:rPr>
        <w:t xml:space="preserve"> (دانش بنیان)</w:t>
      </w:r>
    </w:p>
    <w:p w:rsidR="004177C5" w:rsidRPr="004B7B57" w:rsidRDefault="004177C5" w:rsidP="004177C5">
      <w:pPr>
        <w:pStyle w:val="ListParagraph"/>
        <w:rPr>
          <w:rFonts w:cs="B Nazanin"/>
        </w:rPr>
      </w:pPr>
    </w:p>
    <w:p w:rsidR="00BB447F" w:rsidRPr="004B7B57" w:rsidRDefault="00BB447F" w:rsidP="00BB447F">
      <w:pPr>
        <w:tabs>
          <w:tab w:val="left" w:pos="2036"/>
        </w:tabs>
        <w:rPr>
          <w:rFonts w:cs="B Nazanin"/>
          <w:b/>
          <w:bCs/>
        </w:rPr>
      </w:pPr>
    </w:p>
    <w:p w:rsidR="00BB447F" w:rsidRPr="004B7B57" w:rsidRDefault="00BB447F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 xml:space="preserve">سوابق </w:t>
      </w:r>
      <w:r w:rsidRPr="004B7B57">
        <w:rPr>
          <w:rFonts w:cs="B Nazanin"/>
          <w:b/>
          <w:bCs/>
          <w:rtl/>
        </w:rPr>
        <w:t>تحقيقاتي مجري و همکاران اصلي</w:t>
      </w:r>
    </w:p>
    <w:tbl>
      <w:tblPr>
        <w:bidiVisual/>
        <w:tblW w:w="10102" w:type="dxa"/>
        <w:tblInd w:w="-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7"/>
        <w:gridCol w:w="3444"/>
        <w:gridCol w:w="1210"/>
        <w:gridCol w:w="546"/>
        <w:gridCol w:w="547"/>
        <w:gridCol w:w="1100"/>
        <w:gridCol w:w="1958"/>
        <w:gridCol w:w="280"/>
        <w:gridCol w:w="426"/>
        <w:gridCol w:w="284"/>
      </w:tblGrid>
      <w:tr w:rsidR="000F6C64" w:rsidRPr="004B7B57" w:rsidTr="00EB19BA">
        <w:trPr>
          <w:cantSplit/>
          <w:trHeight w:val="318"/>
        </w:trPr>
        <w:tc>
          <w:tcPr>
            <w:tcW w:w="307" w:type="dxa"/>
            <w:vMerge w:val="restart"/>
            <w:shd w:val="clear" w:color="auto" w:fill="FFFFCC"/>
            <w:textDirection w:val="btLr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right="113"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رديف</w:t>
            </w:r>
          </w:p>
        </w:tc>
        <w:tc>
          <w:tcPr>
            <w:tcW w:w="3444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عنوان طرح</w:t>
            </w:r>
          </w:p>
        </w:tc>
        <w:tc>
          <w:tcPr>
            <w:tcW w:w="1210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  <w:lang w:bidi="fa-IR"/>
              </w:rPr>
              <w:t>مجري طرح</w:t>
            </w:r>
          </w:p>
        </w:tc>
        <w:tc>
          <w:tcPr>
            <w:tcW w:w="546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rtl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مدت طرح</w:t>
            </w:r>
          </w:p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  <w:lang w:bidi="fa-IR"/>
              </w:rPr>
              <w:t>(ماه)</w:t>
            </w:r>
          </w:p>
        </w:tc>
        <w:tc>
          <w:tcPr>
            <w:tcW w:w="547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jc w:val="center"/>
              <w:rPr>
                <w:rFonts w:ascii="Tahoma" w:hAnsi="Tahoma" w:cs="B Nazanin"/>
                <w:sz w:val="18"/>
                <w:szCs w:val="18"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  <w:lang w:bidi="fa-IR"/>
              </w:rPr>
              <w:t>سال اجرا</w:t>
            </w:r>
          </w:p>
        </w:tc>
        <w:tc>
          <w:tcPr>
            <w:tcW w:w="1100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rtl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اعتبار طرح</w:t>
            </w:r>
          </w:p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lang w:bidi="fa-IR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  <w:lang w:bidi="fa-IR"/>
              </w:rPr>
              <w:t>( هزار ريال)</w:t>
            </w:r>
          </w:p>
        </w:tc>
        <w:tc>
          <w:tcPr>
            <w:tcW w:w="1958" w:type="dxa"/>
            <w:vMerge w:val="restart"/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كارفرما</w:t>
            </w:r>
          </w:p>
        </w:tc>
        <w:tc>
          <w:tcPr>
            <w:tcW w:w="990" w:type="dxa"/>
            <w:gridSpan w:val="3"/>
            <w:tcBorders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وضعيت طرح</w:t>
            </w:r>
          </w:p>
        </w:tc>
      </w:tr>
      <w:tr w:rsidR="000F6C64" w:rsidRPr="004B7B57" w:rsidTr="00EB19BA">
        <w:trPr>
          <w:cantSplit/>
          <w:trHeight w:val="784"/>
        </w:trPr>
        <w:tc>
          <w:tcPr>
            <w:tcW w:w="307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3444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vMerge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CC"/>
            <w:textDirection w:val="btLr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right="113" w:firstLine="5"/>
              <w:jc w:val="right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جاري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FFFCC"/>
            <w:textDirection w:val="btLr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right="113" w:firstLine="5"/>
              <w:jc w:val="right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خاتمه يافته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FFFFCC"/>
            <w:textDirection w:val="btLr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right="113" w:firstLine="5"/>
              <w:jc w:val="right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متوقف</w:t>
            </w: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1</w:t>
            </w:r>
          </w:p>
        </w:tc>
        <w:tc>
          <w:tcPr>
            <w:tcW w:w="3444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2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3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>4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rtl/>
              </w:rPr>
            </w:pPr>
            <w:r w:rsidRPr="004B7B57">
              <w:rPr>
                <w:rFonts w:ascii="Tahoma" w:hAnsi="Tahoma"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rtl/>
              </w:rPr>
            </w:pPr>
            <w:r w:rsidRPr="004B7B57">
              <w:rPr>
                <w:rFonts w:ascii="Tahoma" w:hAnsi="Tahoma" w:cs="B Nazanin" w:hint="cs"/>
                <w:sz w:val="18"/>
                <w:szCs w:val="18"/>
                <w:rtl/>
              </w:rPr>
              <w:t>6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  <w:tr w:rsidR="000F6C64" w:rsidRPr="004B7B57" w:rsidTr="00EB19BA">
        <w:trPr>
          <w:cantSplit/>
          <w:trHeight w:val="795"/>
        </w:trPr>
        <w:tc>
          <w:tcPr>
            <w:tcW w:w="307" w:type="dxa"/>
            <w:tcBorders>
              <w:top w:val="dotted" w:sz="4" w:space="0" w:color="auto"/>
              <w:bottom w:val="dotted" w:sz="4" w:space="0" w:color="auto"/>
            </w:tcBorders>
            <w:shd w:val="clear" w:color="auto" w:fill="FFFFCC"/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  <w:rtl/>
              </w:rPr>
            </w:pPr>
            <w:r w:rsidRPr="004B7B57">
              <w:rPr>
                <w:rFonts w:ascii="Tahoma" w:hAnsi="Tahoma" w:cs="B Nazanin" w:hint="cs"/>
                <w:sz w:val="18"/>
                <w:szCs w:val="18"/>
                <w:rtl/>
              </w:rPr>
              <w:t>7</w:t>
            </w:r>
          </w:p>
        </w:tc>
        <w:tc>
          <w:tcPr>
            <w:tcW w:w="344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10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19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:rsidR="000F6C64" w:rsidRPr="004B7B57" w:rsidRDefault="000F6C64" w:rsidP="00EB19BA">
            <w:pPr>
              <w:tabs>
                <w:tab w:val="num" w:pos="720"/>
              </w:tabs>
              <w:ind w:firstLine="5"/>
              <w:jc w:val="center"/>
              <w:rPr>
                <w:rFonts w:ascii="Tahoma" w:hAnsi="Tahoma" w:cs="B Nazanin"/>
                <w:sz w:val="18"/>
                <w:szCs w:val="18"/>
              </w:rPr>
            </w:pPr>
          </w:p>
        </w:tc>
      </w:tr>
    </w:tbl>
    <w:p w:rsidR="004B7B57" w:rsidRPr="004B7B57" w:rsidRDefault="004B7B57" w:rsidP="00BB447F">
      <w:pPr>
        <w:tabs>
          <w:tab w:val="left" w:pos="2036"/>
        </w:tabs>
        <w:rPr>
          <w:rFonts w:cs="B Nazanin"/>
          <w:b/>
          <w:bCs/>
        </w:rPr>
      </w:pPr>
    </w:p>
    <w:p w:rsidR="009E18C4" w:rsidRPr="004B7B57" w:rsidRDefault="00577BF3" w:rsidP="004B7B57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rtl/>
        </w:rPr>
      </w:pPr>
      <w:r w:rsidRPr="004B7B57">
        <w:rPr>
          <w:rFonts w:cs="B Nazanin" w:hint="cs"/>
          <w:b/>
          <w:bCs/>
          <w:rtl/>
        </w:rPr>
        <w:t>عنوان</w:t>
      </w:r>
      <w:r w:rsidR="00992EAD" w:rsidRPr="004B7B57">
        <w:rPr>
          <w:rFonts w:cs="B Nazanin" w:hint="cs"/>
          <w:b/>
          <w:bCs/>
          <w:rtl/>
        </w:rPr>
        <w:t xml:space="preserve"> </w:t>
      </w:r>
      <w:r w:rsidR="00CD1155" w:rsidRPr="004B7B57">
        <w:rPr>
          <w:rFonts w:cs="B Nazanin" w:hint="cs"/>
          <w:b/>
          <w:bCs/>
          <w:rtl/>
        </w:rPr>
        <w:t>ایده</w:t>
      </w:r>
      <w:r w:rsidR="009E18C4" w:rsidRPr="004B7B57">
        <w:rPr>
          <w:rFonts w:cs="B Nazanin" w:hint="cs"/>
          <w:b/>
          <w:bCs/>
          <w:rtl/>
        </w:rPr>
        <w:t xml:space="preserve"> یا محصول یا </w:t>
      </w:r>
      <w:r w:rsidR="00CD1155" w:rsidRPr="004B7B57">
        <w:rPr>
          <w:rFonts w:cs="B Nazanin" w:hint="cs"/>
          <w:b/>
          <w:bCs/>
          <w:rtl/>
        </w:rPr>
        <w:t>خدمات نهایی:</w:t>
      </w:r>
    </w:p>
    <w:tbl>
      <w:tblPr>
        <w:bidiVisual/>
        <w:tblW w:w="10256" w:type="dxa"/>
        <w:tblInd w:w="-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56"/>
      </w:tblGrid>
      <w:tr w:rsidR="009E18C4" w:rsidRPr="004B7B57" w:rsidTr="00486627">
        <w:trPr>
          <w:trHeight w:val="728"/>
        </w:trPr>
        <w:tc>
          <w:tcPr>
            <w:tcW w:w="10256" w:type="dxa"/>
            <w:tcBorders>
              <w:bottom w:val="single" w:sz="8" w:space="0" w:color="auto"/>
            </w:tcBorders>
          </w:tcPr>
          <w:p w:rsidR="009E18C4" w:rsidRPr="004B7B57" w:rsidRDefault="009E18C4" w:rsidP="00D100E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فارسی:</w:t>
            </w:r>
          </w:p>
          <w:p w:rsidR="009E18C4" w:rsidRPr="004B7B57" w:rsidRDefault="009E18C4" w:rsidP="00D77D52">
            <w:pPr>
              <w:tabs>
                <w:tab w:val="left" w:pos="2036"/>
              </w:tabs>
              <w:ind w:left="360"/>
              <w:rPr>
                <w:rFonts w:cs="B Nazanin"/>
                <w:b/>
                <w:bCs/>
                <w:rtl/>
                <w:lang w:bidi="fa-IR"/>
              </w:rPr>
            </w:pPr>
          </w:p>
          <w:p w:rsidR="009E18C4" w:rsidRPr="004B7B57" w:rsidRDefault="00B44059" w:rsidP="00577BF3">
            <w:pPr>
              <w:tabs>
                <w:tab w:val="left" w:pos="2036"/>
              </w:tabs>
              <w:rPr>
                <w:rFonts w:cs="B Nazanin"/>
                <w:lang w:bidi="fa-IR"/>
              </w:rPr>
            </w:pPr>
            <w:r w:rsidRPr="004B7B57">
              <w:rPr>
                <w:rFonts w:cs="B Nazanin"/>
                <w:noProof/>
              </w:rPr>
              <w:pict>
                <v:line id="Straight Connector 2" o:spid="_x0000_s1136" style="position:absolute;left:0;text-align:left;flip:x;z-index:25167308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from="104.45pt,-7.5pt" to="419.45pt,-7.5pt" wrapcoords="0 0 0 1 422 1 422 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">
                  <w10:wrap type="tight"/>
                </v:line>
              </w:pict>
            </w:r>
            <w:r w:rsidR="009E18C4" w:rsidRPr="004B7B57">
              <w:rPr>
                <w:rFonts w:cs="B Nazanin" w:hint="cs"/>
                <w:b/>
                <w:bCs/>
                <w:rtl/>
                <w:lang w:bidi="fa-IR"/>
              </w:rPr>
              <w:t>انگلیسی:</w:t>
            </w:r>
          </w:p>
        </w:tc>
      </w:tr>
    </w:tbl>
    <w:p w:rsidR="00254344" w:rsidRPr="004B7B57" w:rsidRDefault="00254344" w:rsidP="00A71A22">
      <w:pPr>
        <w:rPr>
          <w:rFonts w:cs="B Nazanin"/>
          <w:rtl/>
          <w:lang w:eastAsia="en-US"/>
        </w:rPr>
      </w:pPr>
    </w:p>
    <w:p w:rsidR="00577BF3" w:rsidRPr="004B7B57" w:rsidRDefault="00577BF3" w:rsidP="004B7B57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 xml:space="preserve">ویژگی ها و مشخصات فنی محصول </w:t>
      </w:r>
      <w:r w:rsidR="009C4EC2" w:rsidRPr="004B7B57">
        <w:rPr>
          <w:rFonts w:cs="B Nazanin" w:hint="cs"/>
          <w:b/>
          <w:bCs/>
          <w:rtl/>
        </w:rPr>
        <w:t>یا خدما</w:t>
      </w:r>
      <w:r w:rsidR="00643333" w:rsidRPr="004B7B57">
        <w:rPr>
          <w:rFonts w:cs="B Nazanin" w:hint="cs"/>
          <w:b/>
          <w:bCs/>
          <w:rtl/>
        </w:rPr>
        <w:t>ت نهایی:</w:t>
      </w:r>
    </w:p>
    <w:tbl>
      <w:tblPr>
        <w:bidiVisual/>
        <w:tblW w:w="10256" w:type="dxa"/>
        <w:tblInd w:w="-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56"/>
      </w:tblGrid>
      <w:tr w:rsidR="00380ACA" w:rsidRPr="004B7B57" w:rsidTr="00486627">
        <w:trPr>
          <w:trHeight w:val="1020"/>
        </w:trPr>
        <w:tc>
          <w:tcPr>
            <w:tcW w:w="10256" w:type="dxa"/>
          </w:tcPr>
          <w:p w:rsidR="00380ACA" w:rsidRPr="004B7B57" w:rsidRDefault="00380AC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80ACA" w:rsidRPr="004B7B57" w:rsidRDefault="00380AC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D82507" w:rsidRPr="004B7B57" w:rsidRDefault="00D8250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80ACA" w:rsidRPr="004B7B57" w:rsidRDefault="00380AC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254344" w:rsidRPr="004B7B57" w:rsidRDefault="00254344" w:rsidP="00215A4D">
      <w:pPr>
        <w:pStyle w:val="ListParagraph"/>
        <w:tabs>
          <w:tab w:val="left" w:pos="2036"/>
        </w:tabs>
        <w:rPr>
          <w:rFonts w:cs="B Nazanin"/>
          <w:b/>
          <w:bCs/>
          <w:rtl/>
        </w:rPr>
      </w:pPr>
    </w:p>
    <w:p w:rsidR="00A26B1F" w:rsidRPr="004B7B57" w:rsidRDefault="00215A4D" w:rsidP="004B7B57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جنبه های نوآورانه ایده، محصول و یا خدمات نهایی:</w:t>
      </w:r>
    </w:p>
    <w:tbl>
      <w:tblPr>
        <w:bidiVisual/>
        <w:tblW w:w="10263" w:type="dxa"/>
        <w:tblInd w:w="-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63"/>
      </w:tblGrid>
      <w:tr w:rsidR="00380ACA" w:rsidRPr="004B7B57" w:rsidTr="008638D6">
        <w:trPr>
          <w:trHeight w:val="1137"/>
        </w:trPr>
        <w:tc>
          <w:tcPr>
            <w:tcW w:w="10263" w:type="dxa"/>
          </w:tcPr>
          <w:p w:rsidR="00380ACA" w:rsidRPr="004B7B57" w:rsidRDefault="00380AC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D82507" w:rsidRPr="004B7B57" w:rsidRDefault="00D8250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D82507" w:rsidRPr="004B7B57" w:rsidRDefault="00D8250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B350EC" w:rsidRPr="004B7B57" w:rsidRDefault="00B350EC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ascii="Arial" w:hAnsi="Arial" w:cs="B Nazanin"/>
          <w:b/>
          <w:bCs/>
          <w:rtl/>
        </w:rPr>
        <w:t>روش اجرای طرح/ايده/ساخت محصول</w:t>
      </w:r>
      <w:r w:rsidR="00F66436" w:rsidRPr="004B7B57">
        <w:rPr>
          <w:rFonts w:ascii="Arial" w:hAnsi="Arial" w:cs="B Nazanin" w:hint="cs"/>
          <w:b/>
          <w:bCs/>
          <w:rtl/>
        </w:rPr>
        <w:t>/</w:t>
      </w:r>
      <w:r w:rsidR="006554C5" w:rsidRPr="004B7B57">
        <w:rPr>
          <w:rFonts w:ascii="Arial" w:hAnsi="Arial" w:cs="B Nazanin" w:hint="cs"/>
          <w:b/>
          <w:bCs/>
          <w:rtl/>
        </w:rPr>
        <w:t xml:space="preserve"> و یا روش ارائه خدمات</w:t>
      </w:r>
      <w:r w:rsidR="000B34BC" w:rsidRPr="004B7B57">
        <w:rPr>
          <w:rFonts w:ascii="Arial" w:hAnsi="Arial" w:cs="B Nazanin" w:hint="cs"/>
          <w:b/>
          <w:bCs/>
          <w:rtl/>
        </w:rPr>
        <w:t>:</w:t>
      </w:r>
    </w:p>
    <w:tbl>
      <w:tblPr>
        <w:bidiVisual/>
        <w:tblW w:w="10263" w:type="dxa"/>
        <w:tblInd w:w="-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63"/>
      </w:tblGrid>
      <w:tr w:rsidR="00370966" w:rsidRPr="004B7B57" w:rsidTr="00D77D52">
        <w:trPr>
          <w:trHeight w:val="1202"/>
        </w:trPr>
        <w:tc>
          <w:tcPr>
            <w:tcW w:w="10263" w:type="dxa"/>
          </w:tcPr>
          <w:p w:rsidR="00370966" w:rsidRPr="004B7B57" w:rsidRDefault="0037096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70966" w:rsidRPr="004B7B57" w:rsidRDefault="0037096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70966" w:rsidRPr="004B7B57" w:rsidRDefault="0037096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70966" w:rsidRPr="004B7B57" w:rsidRDefault="0037096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B350EC" w:rsidRPr="004B7B57" w:rsidRDefault="00B350EC" w:rsidP="00B350EC">
      <w:pPr>
        <w:pStyle w:val="ListParagraph"/>
        <w:tabs>
          <w:tab w:val="left" w:pos="2036"/>
        </w:tabs>
        <w:rPr>
          <w:rFonts w:cs="B Nazanin"/>
          <w:b/>
          <w:bCs/>
        </w:rPr>
      </w:pPr>
    </w:p>
    <w:p w:rsidR="00C90FA3" w:rsidRPr="004B7B57" w:rsidRDefault="00C90FA3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نمونه مشابه محصول/خدمات در بازار و نزدیک ترین رقبای داخلی و خارجی: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86627" w:rsidRPr="004B7B57" w:rsidTr="00486627">
        <w:trPr>
          <w:trHeight w:val="1202"/>
        </w:trPr>
        <w:tc>
          <w:tcPr>
            <w:tcW w:w="10207" w:type="dxa"/>
          </w:tcPr>
          <w:p w:rsidR="00486627" w:rsidRPr="004B7B57" w:rsidRDefault="0048662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86627" w:rsidRPr="004B7B57" w:rsidRDefault="0048662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C90FA3" w:rsidRPr="004B7B57" w:rsidRDefault="00C90FA3" w:rsidP="00C90FA3">
      <w:pPr>
        <w:pStyle w:val="ListParagraph"/>
        <w:rPr>
          <w:rFonts w:cs="B Nazanin"/>
          <w:b/>
          <w:bCs/>
          <w:rtl/>
        </w:rPr>
      </w:pPr>
    </w:p>
    <w:p w:rsidR="006E1537" w:rsidRPr="004B7B57" w:rsidRDefault="006E1537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 xml:space="preserve">آيا طرح يا محصول توسط افراد ديگر داخل و يا خارج ثبت و يا </w:t>
      </w:r>
      <w:r w:rsidRPr="004B7B57">
        <w:rPr>
          <w:rFonts w:cs="B Nazanin"/>
          <w:b/>
          <w:bCs/>
        </w:rPr>
        <w:t>Patent</w:t>
      </w:r>
      <w:r w:rsidRPr="004B7B57">
        <w:rPr>
          <w:rFonts w:cs="B Nazanin" w:hint="cs"/>
          <w:b/>
          <w:bCs/>
          <w:rtl/>
        </w:rPr>
        <w:t xml:space="preserve"> شده است ( با ذكر نام مشخص فرمائيد)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6E1537" w:rsidRPr="004B7B57" w:rsidTr="00253482">
        <w:trPr>
          <w:trHeight w:val="1202"/>
        </w:trPr>
        <w:tc>
          <w:tcPr>
            <w:tcW w:w="10207" w:type="dxa"/>
          </w:tcPr>
          <w:p w:rsidR="006E1537" w:rsidRPr="004B7B57" w:rsidRDefault="006E1537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E1537" w:rsidRPr="004B7B57" w:rsidRDefault="006E1537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E1537" w:rsidRPr="004B7B57" w:rsidRDefault="006E1537" w:rsidP="00253482">
            <w:pPr>
              <w:tabs>
                <w:tab w:val="left" w:pos="2036"/>
              </w:tabs>
              <w:rPr>
                <w:rFonts w:cs="B Nazanin" w:hint="cs"/>
                <w:b/>
                <w:bCs/>
                <w:rtl/>
                <w:lang w:bidi="fa-IR"/>
              </w:rPr>
            </w:pPr>
            <w:bookmarkStart w:id="0" w:name="_GoBack"/>
            <w:bookmarkEnd w:id="0"/>
          </w:p>
          <w:p w:rsidR="006E1537" w:rsidRPr="004B7B57" w:rsidRDefault="006E1537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6E1537" w:rsidRPr="004B7B57" w:rsidRDefault="006E1537" w:rsidP="006E1537">
      <w:pPr>
        <w:tabs>
          <w:tab w:val="left" w:pos="2036"/>
        </w:tabs>
        <w:rPr>
          <w:rFonts w:cs="B Nazanin"/>
          <w:b/>
          <w:bCs/>
        </w:rPr>
      </w:pPr>
    </w:p>
    <w:p w:rsidR="00C90FA3" w:rsidRPr="004B7B57" w:rsidRDefault="00C90FA3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توجیه اقتصادی و مزایای رقابتی محصول/خدمات شرکت در ارتباط با کیفیت، قیمت، مشخصات فنی و ...</w:t>
      </w:r>
      <w:r w:rsidR="00AB0205" w:rsidRPr="004B7B57">
        <w:rPr>
          <w:rFonts w:cs="B Nazanin" w:hint="cs"/>
          <w:b/>
          <w:bCs/>
          <w:rtl/>
        </w:rPr>
        <w:t xml:space="preserve"> :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86627" w:rsidRPr="004B7B57" w:rsidTr="005A6B42">
        <w:trPr>
          <w:trHeight w:val="992"/>
        </w:trPr>
        <w:tc>
          <w:tcPr>
            <w:tcW w:w="10207" w:type="dxa"/>
          </w:tcPr>
          <w:p w:rsidR="00486627" w:rsidRPr="004B7B57" w:rsidRDefault="0048662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D82507" w:rsidRPr="004B7B57" w:rsidRDefault="00D8250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D82507" w:rsidRPr="004B7B57" w:rsidRDefault="00D8250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C024E8" w:rsidRPr="004B7B57" w:rsidRDefault="00C024E8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86627" w:rsidRPr="004B7B57" w:rsidRDefault="00486627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A30621" w:rsidRPr="004B7B57" w:rsidRDefault="00A30621" w:rsidP="00A30621">
      <w:pPr>
        <w:pStyle w:val="ListParagraph"/>
        <w:tabs>
          <w:tab w:val="left" w:pos="2036"/>
        </w:tabs>
        <w:ind w:right="-284"/>
        <w:rPr>
          <w:rFonts w:cs="B Nazanin"/>
          <w:b/>
          <w:bCs/>
        </w:rPr>
      </w:pPr>
    </w:p>
    <w:p w:rsidR="009F6F81" w:rsidRPr="004B7B57" w:rsidRDefault="009F6F81" w:rsidP="00E26EBA">
      <w:pPr>
        <w:pStyle w:val="ListParagraph"/>
        <w:numPr>
          <w:ilvl w:val="0"/>
          <w:numId w:val="48"/>
        </w:numPr>
        <w:tabs>
          <w:tab w:val="left" w:pos="2036"/>
        </w:tabs>
        <w:ind w:right="-284"/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 xml:space="preserve"> ایده یا محصول شما در چه</w:t>
      </w:r>
      <w:r w:rsidR="00B910E2" w:rsidRPr="004B7B57">
        <w:rPr>
          <w:rFonts w:cs="B Nazanin" w:hint="cs"/>
          <w:b/>
          <w:bCs/>
          <w:rtl/>
        </w:rPr>
        <w:t xml:space="preserve"> مرحله ای قرار دارد، توضیح دهید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A063EF" w:rsidRPr="004B7B57" w:rsidTr="005A6B42">
        <w:trPr>
          <w:trHeight w:val="941"/>
        </w:trPr>
        <w:tc>
          <w:tcPr>
            <w:tcW w:w="10207" w:type="dxa"/>
          </w:tcPr>
          <w:p w:rsidR="00B910E2" w:rsidRPr="004B7B57" w:rsidRDefault="00B910E2" w:rsidP="000E3A1F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  <w:r w:rsidRPr="004B7B57">
              <w:rPr>
                <w:rFonts w:ascii="Tahoma" w:hAnsi="Tahoma" w:cs="B Nazanin"/>
                <w:sz w:val="18"/>
                <w:szCs w:val="18"/>
                <w:rtl/>
              </w:rPr>
              <w:t xml:space="preserve"> </w:t>
            </w:r>
            <w:r w:rsidRPr="004B7B57">
              <w:rPr>
                <w:rFonts w:cs="B Nazanin"/>
                <w:b/>
                <w:bCs/>
                <w:rtl/>
              </w:rPr>
              <w:t>تعريف ايده و طراحي محصول</w:t>
            </w:r>
            <w:r w:rsidRPr="004B7B57">
              <w:rPr>
                <w:rFonts w:cs="B Nazanin"/>
                <w:b/>
                <w:bCs/>
                <w:rtl/>
              </w:rPr>
              <w:tab/>
            </w:r>
            <w:r w:rsidRPr="004B7B57">
              <w:rPr>
                <w:rFonts w:cs="B Nazanin"/>
                <w:b/>
                <w:bCs/>
              </w:rPr>
              <w:sym w:font="Wingdings" w:char="F0A8"/>
            </w:r>
            <w:r w:rsidRPr="004B7B57">
              <w:rPr>
                <w:rFonts w:cs="B Nazanin"/>
                <w:b/>
                <w:bCs/>
                <w:rtl/>
              </w:rPr>
              <w:tab/>
            </w:r>
            <w:r w:rsidRPr="004B7B57">
              <w:rPr>
                <w:rFonts w:cs="B Nazanin"/>
                <w:b/>
                <w:bCs/>
                <w:rtl/>
              </w:rPr>
              <w:tab/>
            </w:r>
            <w:r w:rsidR="00AB0205" w:rsidRPr="004B7B57">
              <w:rPr>
                <w:rFonts w:cs="B Nazanin" w:hint="cs"/>
                <w:b/>
                <w:bCs/>
                <w:rtl/>
              </w:rPr>
              <w:t xml:space="preserve">        </w:t>
            </w:r>
            <w:r w:rsidRPr="004B7B57">
              <w:rPr>
                <w:rFonts w:cs="B Nazanin" w:hint="cs"/>
                <w:b/>
                <w:bCs/>
                <w:rtl/>
              </w:rPr>
              <w:t xml:space="preserve">  </w:t>
            </w:r>
            <w:r w:rsidRPr="004B7B57">
              <w:rPr>
                <w:rFonts w:cs="B Nazanin"/>
                <w:b/>
                <w:bCs/>
                <w:rtl/>
              </w:rPr>
              <w:t>نمونه‌سازي</w:t>
            </w:r>
            <w:r w:rsidR="000E3A1F" w:rsidRPr="004B7B57">
              <w:rPr>
                <w:rFonts w:cs="B Nazanin" w:hint="cs"/>
                <w:b/>
                <w:bCs/>
                <w:rtl/>
              </w:rPr>
              <w:t xml:space="preserve">  اولیه</w:t>
            </w:r>
            <w:r w:rsidR="000E3A1F" w:rsidRPr="004B7B57">
              <w:rPr>
                <w:rFonts w:cs="B Nazanin"/>
                <w:b/>
                <w:bCs/>
              </w:rPr>
              <w:t xml:space="preserve"> </w:t>
            </w:r>
            <w:r w:rsidRPr="004B7B57">
              <w:rPr>
                <w:rFonts w:cs="B Nazanin"/>
                <w:b/>
                <w:bCs/>
              </w:rPr>
              <w:sym w:font="Wingdings" w:char="F0A8"/>
            </w:r>
            <w:r w:rsidR="00AB0205" w:rsidRPr="004B7B57">
              <w:rPr>
                <w:rFonts w:cs="B Nazanin"/>
                <w:b/>
                <w:bCs/>
                <w:rtl/>
              </w:rPr>
              <w:tab/>
            </w:r>
            <w:r w:rsidR="00AB0205" w:rsidRPr="004B7B57">
              <w:rPr>
                <w:rFonts w:cs="B Nazanin" w:hint="cs"/>
                <w:b/>
                <w:bCs/>
                <w:rtl/>
              </w:rPr>
              <w:t xml:space="preserve">                                    </w:t>
            </w:r>
            <w:r w:rsidRPr="004B7B57">
              <w:rPr>
                <w:rFonts w:cs="B Nazanin"/>
                <w:b/>
                <w:bCs/>
                <w:rtl/>
              </w:rPr>
              <w:t>توليد نيمه‌صنعتي</w:t>
            </w:r>
            <w:r w:rsidRPr="004B7B57">
              <w:rPr>
                <w:rFonts w:cs="B Nazanin"/>
                <w:b/>
                <w:bCs/>
              </w:rPr>
              <w:sym w:font="Wingdings" w:char="F0A8"/>
            </w:r>
          </w:p>
          <w:p w:rsidR="00B910E2" w:rsidRPr="004B7B57" w:rsidRDefault="00B910E2" w:rsidP="00E76C1A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/>
                <w:b/>
                <w:bCs/>
                <w:rtl/>
              </w:rPr>
              <w:t xml:space="preserve"> </w:t>
            </w:r>
          </w:p>
          <w:p w:rsidR="00A063EF" w:rsidRPr="004B7B57" w:rsidRDefault="000205EE" w:rsidP="00DB35AB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توضیحات:</w:t>
            </w:r>
          </w:p>
          <w:p w:rsidR="003A3AA1" w:rsidRPr="004B7B57" w:rsidRDefault="003A3AA1" w:rsidP="00DB35AB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  <w:p w:rsidR="003A3AA1" w:rsidRPr="004B7B57" w:rsidRDefault="003A3AA1" w:rsidP="00DB35AB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  <w:p w:rsidR="0064015A" w:rsidRPr="004B7B57" w:rsidRDefault="0064015A" w:rsidP="00DB35AB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  <w:p w:rsidR="0064015A" w:rsidRPr="004B7B57" w:rsidRDefault="0064015A" w:rsidP="00DB35AB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</w:tbl>
    <w:p w:rsidR="00D96423" w:rsidRPr="004B7B57" w:rsidRDefault="00D96423" w:rsidP="00E76C1A">
      <w:pPr>
        <w:tabs>
          <w:tab w:val="left" w:pos="2036"/>
        </w:tabs>
        <w:rPr>
          <w:rFonts w:cs="B Nazanin"/>
          <w:b/>
          <w:bCs/>
          <w:rtl/>
          <w:lang w:bidi="fa-IR"/>
        </w:rPr>
      </w:pPr>
      <w:r w:rsidRPr="004B7B57">
        <w:rPr>
          <w:rFonts w:cs="B Nazanin" w:hint="cs"/>
          <w:b/>
          <w:bCs/>
          <w:rtl/>
          <w:lang w:bidi="fa-IR"/>
        </w:rPr>
        <w:t xml:space="preserve">*  درصورت </w:t>
      </w:r>
      <w:r w:rsidR="00E76C1A" w:rsidRPr="004B7B57">
        <w:rPr>
          <w:rFonts w:cs="B Nazanin" w:hint="cs"/>
          <w:b/>
          <w:bCs/>
          <w:rtl/>
          <w:lang w:bidi="fa-IR"/>
        </w:rPr>
        <w:t>داشتن برنامه امکان سنجی (</w:t>
      </w:r>
      <w:r w:rsidR="00E76C1A" w:rsidRPr="004B7B57">
        <w:rPr>
          <w:rFonts w:cs="B Nazanin"/>
          <w:b/>
          <w:bCs/>
          <w:lang w:bidi="fa-IR"/>
        </w:rPr>
        <w:t>FS</w:t>
      </w:r>
      <w:r w:rsidR="00E76C1A" w:rsidRPr="004B7B57">
        <w:rPr>
          <w:rFonts w:cs="B Nazanin" w:hint="cs"/>
          <w:b/>
          <w:bCs/>
          <w:rtl/>
          <w:lang w:bidi="fa-IR"/>
        </w:rPr>
        <w:t>) و یا برنامه کسب و کار(</w:t>
      </w:r>
      <w:r w:rsidRPr="004B7B57">
        <w:rPr>
          <w:rFonts w:cs="B Nazanin" w:hint="cs"/>
          <w:b/>
          <w:bCs/>
          <w:rtl/>
          <w:lang w:bidi="fa-IR"/>
        </w:rPr>
        <w:t xml:space="preserve"> </w:t>
      </w:r>
      <w:r w:rsidRPr="004B7B57">
        <w:rPr>
          <w:rFonts w:cs="B Nazanin"/>
          <w:b/>
          <w:bCs/>
          <w:lang w:bidi="fa-IR"/>
        </w:rPr>
        <w:t>BP</w:t>
      </w:r>
      <w:r w:rsidR="00E76C1A" w:rsidRPr="004B7B57">
        <w:rPr>
          <w:rFonts w:cs="B Nazanin" w:hint="cs"/>
          <w:b/>
          <w:bCs/>
          <w:rtl/>
          <w:lang w:bidi="fa-IR"/>
        </w:rPr>
        <w:t xml:space="preserve">) </w:t>
      </w:r>
      <w:r w:rsidRPr="004B7B57">
        <w:rPr>
          <w:rFonts w:cs="B Nazanin" w:hint="cs"/>
          <w:b/>
          <w:bCs/>
          <w:rtl/>
          <w:lang w:bidi="fa-IR"/>
        </w:rPr>
        <w:t>نسخه ای از آن پیوست گردد.</w:t>
      </w:r>
    </w:p>
    <w:p w:rsidR="00A063EF" w:rsidRPr="004B7B57" w:rsidRDefault="00A063EF" w:rsidP="00A063EF">
      <w:pPr>
        <w:tabs>
          <w:tab w:val="left" w:pos="2036"/>
        </w:tabs>
        <w:ind w:right="-284"/>
        <w:rPr>
          <w:rFonts w:cs="B Nazanin"/>
          <w:b/>
          <w:bCs/>
          <w:rtl/>
        </w:rPr>
      </w:pPr>
    </w:p>
    <w:p w:rsidR="0090458A" w:rsidRPr="004B7B57" w:rsidRDefault="006A1634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sz w:val="18"/>
          <w:szCs w:val="18"/>
        </w:rPr>
      </w:pPr>
      <w:r w:rsidRPr="004B7B57">
        <w:rPr>
          <w:rFonts w:cs="B Nazanin" w:hint="cs"/>
          <w:b/>
          <w:bCs/>
          <w:rtl/>
        </w:rPr>
        <w:t>آیا طرح،ایده،</w:t>
      </w:r>
      <w:r w:rsidR="0090458A" w:rsidRPr="004B7B57">
        <w:rPr>
          <w:rFonts w:cs="B Nazanin" w:hint="cs"/>
          <w:b/>
          <w:bCs/>
          <w:rtl/>
        </w:rPr>
        <w:t xml:space="preserve"> محصول </w:t>
      </w:r>
      <w:r w:rsidRPr="004B7B57">
        <w:rPr>
          <w:rFonts w:cs="B Nazanin" w:hint="cs"/>
          <w:b/>
          <w:bCs/>
          <w:rtl/>
        </w:rPr>
        <w:t>و یا خدمات نهایی شرکت</w:t>
      </w:r>
      <w:r w:rsidR="0090458A" w:rsidRPr="004B7B57">
        <w:rPr>
          <w:rFonts w:cs="B Nazanin" w:hint="cs"/>
          <w:b/>
          <w:bCs/>
          <w:rtl/>
        </w:rPr>
        <w:t xml:space="preserve"> موفق به دریافت تاییدیه ها (مثل ثبت </w:t>
      </w:r>
      <w:r w:rsidR="00A14E0E" w:rsidRPr="004B7B57">
        <w:rPr>
          <w:rFonts w:cs="B Nazanin" w:hint="cs"/>
          <w:b/>
          <w:bCs/>
          <w:rtl/>
        </w:rPr>
        <w:t>ا</w:t>
      </w:r>
      <w:r w:rsidR="0090458A" w:rsidRPr="004B7B57">
        <w:rPr>
          <w:rFonts w:cs="B Nazanin" w:hint="cs"/>
          <w:b/>
          <w:bCs/>
          <w:rtl/>
        </w:rPr>
        <w:t xml:space="preserve">ختراع)،استانداردها و....شده است ؟ </w:t>
      </w:r>
      <w:r w:rsidR="0090458A" w:rsidRPr="004B7B57">
        <w:rPr>
          <w:rFonts w:cs="B Nazanin" w:hint="cs"/>
          <w:b/>
          <w:bCs/>
          <w:sz w:val="20"/>
          <w:szCs w:val="20"/>
          <w:rtl/>
        </w:rPr>
        <w:t>(درصورت وجود توضیح داده و مدارک مربوطه پیوست شود)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110489" w:rsidRPr="004B7B57" w:rsidTr="00110489">
        <w:trPr>
          <w:trHeight w:val="1012"/>
        </w:trPr>
        <w:tc>
          <w:tcPr>
            <w:tcW w:w="10207" w:type="dxa"/>
          </w:tcPr>
          <w:p w:rsidR="00110489" w:rsidRPr="004B7B57" w:rsidRDefault="00110489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10489" w:rsidRPr="004B7B57" w:rsidRDefault="00110489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10489" w:rsidRPr="004B7B57" w:rsidRDefault="00110489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10489" w:rsidRPr="004B7B57" w:rsidRDefault="00110489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90458A" w:rsidRPr="004B7B57" w:rsidRDefault="0090458A" w:rsidP="0090458A">
      <w:pPr>
        <w:pStyle w:val="ListParagraph"/>
        <w:tabs>
          <w:tab w:val="left" w:pos="2036"/>
        </w:tabs>
        <w:rPr>
          <w:rFonts w:cs="B Nazanin"/>
          <w:b/>
          <w:bCs/>
          <w:sz w:val="18"/>
          <w:szCs w:val="18"/>
          <w:rtl/>
        </w:rPr>
      </w:pPr>
    </w:p>
    <w:p w:rsidR="00990EA2" w:rsidRPr="004B7B57" w:rsidRDefault="00990EA2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sz w:val="20"/>
          <w:szCs w:val="20"/>
        </w:rPr>
      </w:pPr>
      <w:r w:rsidRPr="004B7B57">
        <w:rPr>
          <w:rFonts w:cs="B Nazanin" w:hint="cs"/>
          <w:b/>
          <w:bCs/>
          <w:sz w:val="20"/>
          <w:szCs w:val="20"/>
          <w:rtl/>
        </w:rPr>
        <w:t>بكارگيري محصول نهائي مستلزم دريافت چه مجوز هاي استانداردي  از سازمان هاي داخلي (مثل موسسه استاندارد، آزمايشگاه رفرانس، ادارة كل تجهيزات و يا ....) مي باشد؟ ذكر گردد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990EA2" w:rsidRPr="004B7B57" w:rsidTr="005A6B42">
        <w:trPr>
          <w:trHeight w:val="1102"/>
        </w:trPr>
        <w:tc>
          <w:tcPr>
            <w:tcW w:w="10207" w:type="dxa"/>
          </w:tcPr>
          <w:p w:rsidR="00990EA2" w:rsidRPr="004B7B57" w:rsidRDefault="00990EA2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990EA2" w:rsidRPr="004B7B57" w:rsidRDefault="00990EA2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990EA2" w:rsidRPr="004B7B57" w:rsidRDefault="00990EA2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5A6B42" w:rsidRPr="004B7B57" w:rsidRDefault="005A6B42" w:rsidP="00E26EBA">
      <w:pPr>
        <w:pStyle w:val="ListParagraph"/>
        <w:numPr>
          <w:ilvl w:val="0"/>
          <w:numId w:val="48"/>
        </w:numPr>
        <w:rPr>
          <w:rFonts w:cs="B Nazanin"/>
          <w:b/>
          <w:bCs/>
          <w:sz w:val="20"/>
          <w:szCs w:val="20"/>
        </w:rPr>
      </w:pPr>
      <w:r w:rsidRPr="004B7B57">
        <w:rPr>
          <w:rFonts w:cs="B Nazanin" w:hint="cs"/>
          <w:b/>
          <w:bCs/>
          <w:rtl/>
        </w:rPr>
        <w:t>مشتریا</w:t>
      </w:r>
      <w:r w:rsidRPr="004B7B57">
        <w:rPr>
          <w:rFonts w:cs="B Nazanin" w:hint="eastAsia"/>
          <w:b/>
          <w:bCs/>
          <w:rtl/>
        </w:rPr>
        <w:t>ن</w:t>
      </w:r>
      <w:r w:rsidRPr="004B7B57">
        <w:rPr>
          <w:rFonts w:cs="B Nazanin" w:hint="cs"/>
          <w:b/>
          <w:bCs/>
          <w:rtl/>
        </w:rPr>
        <w:t xml:space="preserve"> محصول/خدمات  نهایی و بازار هدف همراه با میزان یا حجم فروش را مشخص نمایید؟(</w:t>
      </w:r>
      <w:r w:rsidRPr="004B7B57">
        <w:rPr>
          <w:rFonts w:cs="B Nazanin" w:hint="cs"/>
          <w:b/>
          <w:bCs/>
          <w:sz w:val="20"/>
          <w:szCs w:val="20"/>
          <w:rtl/>
        </w:rPr>
        <w:t>در تعیین و برآورد میزان فروش، روش دستیابی را شرح دهید.</w:t>
      </w:r>
      <w:r w:rsidRPr="004B7B57">
        <w:rPr>
          <w:rFonts w:cs="B Nazanin"/>
          <w:b/>
          <w:bCs/>
          <w:sz w:val="20"/>
          <w:szCs w:val="20"/>
        </w:rPr>
        <w:t>)</w:t>
      </w:r>
      <w:r w:rsidRPr="004B7B57">
        <w:rPr>
          <w:rFonts w:cs="B Nazanin" w:hint="cs"/>
          <w:b/>
          <w:bCs/>
          <w:sz w:val="20"/>
          <w:szCs w:val="20"/>
          <w:rtl/>
        </w:rPr>
        <w:t xml:space="preserve"> روش برآورد فروش مشخص شود و علاوه بر آن توضیح داده شود که چگونه محصول نهایی به بازار معرفی </w:t>
      </w:r>
      <w:r w:rsidR="00566DC4" w:rsidRPr="004B7B57">
        <w:rPr>
          <w:rFonts w:cs="B Nazanin" w:hint="cs"/>
          <w:b/>
          <w:bCs/>
          <w:sz w:val="20"/>
          <w:szCs w:val="20"/>
          <w:rtl/>
        </w:rPr>
        <w:t xml:space="preserve">می </w:t>
      </w:r>
      <w:r w:rsidRPr="004B7B57">
        <w:rPr>
          <w:rFonts w:cs="B Nazanin" w:hint="cs"/>
          <w:b/>
          <w:bCs/>
          <w:sz w:val="20"/>
          <w:szCs w:val="20"/>
          <w:rtl/>
        </w:rPr>
        <w:t>گردد</w:t>
      </w:r>
      <w:r w:rsidR="00566DC4" w:rsidRPr="004B7B57">
        <w:rPr>
          <w:rFonts w:cs="B Nazanin" w:hint="cs"/>
          <w:b/>
          <w:bCs/>
          <w:sz w:val="20"/>
          <w:szCs w:val="20"/>
          <w:rtl/>
        </w:rPr>
        <w:t xml:space="preserve"> (روش بازاریابی)</w:t>
      </w:r>
      <w:r w:rsidRPr="004B7B57">
        <w:rPr>
          <w:rFonts w:cs="B Nazanin" w:hint="cs"/>
          <w:b/>
          <w:bCs/>
          <w:sz w:val="20"/>
          <w:szCs w:val="20"/>
          <w:rtl/>
        </w:rPr>
        <w:t>.)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5A6B42" w:rsidRPr="004B7B57" w:rsidTr="00D77D52">
        <w:trPr>
          <w:trHeight w:val="1102"/>
        </w:trPr>
        <w:tc>
          <w:tcPr>
            <w:tcW w:w="10207" w:type="dxa"/>
          </w:tcPr>
          <w:p w:rsidR="005A6B42" w:rsidRPr="004B7B57" w:rsidRDefault="002D16E8" w:rsidP="00E54FCD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تریان و بازار هدف</w:t>
            </w:r>
            <w:r w:rsidRPr="004B7B57">
              <w:rPr>
                <w:rFonts w:cs="B Nazanin" w:hint="cs"/>
                <w:b/>
                <w:bCs/>
                <w:rtl/>
                <w:lang w:bidi="fa-IR"/>
              </w:rPr>
              <w:t xml:space="preserve">:       </w:t>
            </w:r>
            <w:r w:rsidR="00085D2C" w:rsidRPr="004B7B57">
              <w:rPr>
                <w:rFonts w:cs="B Nazanin" w:hint="cs"/>
                <w:b/>
                <w:bCs/>
                <w:rtl/>
                <w:lang w:bidi="fa-IR"/>
              </w:rPr>
              <w:t xml:space="preserve">عموم مردم </w:t>
            </w:r>
            <w:r w:rsidR="00085D2C"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="00085D2C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="00E54FCD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</w:t>
            </w:r>
            <w:r w:rsidR="00085D2C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بیمارستان ها</w:t>
            </w:r>
            <w:r w:rsidR="00085D2C"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="00085D2C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="00E54FCD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      </w:t>
            </w:r>
            <w:r w:rsidR="00085D2C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بیماران خاص</w:t>
            </w:r>
            <w:r w:rsidR="00085D2C"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="00085D2C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(نام ببرید) </w:t>
            </w:r>
          </w:p>
          <w:p w:rsidR="005A6B42" w:rsidRPr="004B7B57" w:rsidRDefault="00100AAA" w:rsidP="002D16E8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 xml:space="preserve">سازمان ها </w:t>
            </w:r>
            <w:r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(نام ببرید) .........................................................      </w:t>
            </w:r>
            <w:r w:rsidR="00E54FCD"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            </w:t>
            </w: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سایر </w:t>
            </w:r>
            <w:r w:rsidRPr="004B7B57">
              <w:rPr>
                <w:rFonts w:cs="B Nazanin"/>
                <w:b/>
                <w:bCs/>
                <w:sz w:val="22"/>
                <w:szCs w:val="22"/>
                <w:lang w:bidi="fa-IR"/>
              </w:rPr>
              <w:sym w:font="Wingdings 2" w:char="F0A3"/>
            </w:r>
            <w:r w:rsidRPr="004B7B57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(نام ببرید) ...............................................</w:t>
            </w:r>
          </w:p>
          <w:p w:rsidR="005A6B42" w:rsidRPr="004B7B57" w:rsidRDefault="00566DC4" w:rsidP="00D77D52">
            <w:pPr>
              <w:tabs>
                <w:tab w:val="left" w:pos="2036"/>
              </w:tabs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روش های بازار یابی و </w:t>
            </w:r>
            <w:r w:rsidR="005B37AF" w:rsidRPr="004B7B5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یزان یا حجم فروش</w:t>
            </w:r>
            <w:r w:rsidR="009241C5" w:rsidRPr="004B7B5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با توضیحات کامل</w:t>
            </w:r>
            <w:r w:rsidR="005B37AF" w:rsidRPr="004B7B5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B22516" w:rsidRPr="004B7B57" w:rsidRDefault="00B2251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638D6" w:rsidRPr="004B7B57" w:rsidRDefault="008638D6" w:rsidP="00D77D5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8638D6" w:rsidRPr="004B7B57" w:rsidRDefault="008638D6" w:rsidP="008638D6">
      <w:pPr>
        <w:pStyle w:val="ListParagraph"/>
        <w:tabs>
          <w:tab w:val="left" w:pos="2036"/>
        </w:tabs>
        <w:rPr>
          <w:rFonts w:cs="B Nazanin"/>
          <w:b/>
          <w:bCs/>
        </w:rPr>
      </w:pPr>
    </w:p>
    <w:p w:rsidR="002D16E8" w:rsidRPr="004B7B57" w:rsidRDefault="002D16E8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sz w:val="24"/>
          <w:szCs w:val="24"/>
          <w:rtl/>
        </w:rPr>
        <w:t>نياز سالانه كشور و تقاضاي داخلي براي اين محصول چه ميزان است؟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A50B91" w:rsidRPr="004B7B57" w:rsidRDefault="00A50B91" w:rsidP="0076011C">
      <w:pPr>
        <w:tabs>
          <w:tab w:val="left" w:pos="2036"/>
        </w:tabs>
        <w:rPr>
          <w:rFonts w:cs="B Nazanin"/>
          <w:b/>
          <w:bCs/>
        </w:rPr>
      </w:pPr>
    </w:p>
    <w:p w:rsidR="005E71CF" w:rsidRPr="004B7B57" w:rsidRDefault="005E71CF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sz w:val="24"/>
          <w:szCs w:val="24"/>
        </w:rPr>
      </w:pPr>
      <w:r w:rsidRPr="004B7B57">
        <w:rPr>
          <w:rFonts w:cs="B Nazanin" w:hint="cs"/>
          <w:b/>
          <w:bCs/>
          <w:sz w:val="24"/>
          <w:szCs w:val="24"/>
          <w:rtl/>
        </w:rPr>
        <w:t>در صورت توليد محصولات مشابه در داخل ميزان تولید سالانه توسط آنها ذکر گردد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5E71CF" w:rsidRPr="004B7B57" w:rsidTr="00253482">
        <w:trPr>
          <w:trHeight w:val="1012"/>
        </w:trPr>
        <w:tc>
          <w:tcPr>
            <w:tcW w:w="10207" w:type="dxa"/>
          </w:tcPr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5E71CF" w:rsidRPr="004B7B57" w:rsidRDefault="005E71CF" w:rsidP="005E71CF">
      <w:pPr>
        <w:tabs>
          <w:tab w:val="left" w:pos="2036"/>
        </w:tabs>
        <w:rPr>
          <w:rFonts w:cs="B Nazanin"/>
          <w:b/>
          <w:bCs/>
          <w:sz w:val="24"/>
          <w:szCs w:val="24"/>
        </w:rPr>
      </w:pPr>
    </w:p>
    <w:p w:rsidR="005E71CF" w:rsidRPr="004B7B57" w:rsidRDefault="005E71CF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sz w:val="24"/>
          <w:szCs w:val="24"/>
          <w:rtl/>
        </w:rPr>
        <w:t>وارد كنندگان عمده محصول مشابه در ايران چه كساني و با چه سهمي در بازار داخلي هستند؟ (با ذكر نام توليد كننده خارجي و شركت نمايندگي داخلي)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5E71CF" w:rsidRPr="004B7B57" w:rsidTr="00253482">
        <w:trPr>
          <w:trHeight w:val="1012"/>
        </w:trPr>
        <w:tc>
          <w:tcPr>
            <w:tcW w:w="10207" w:type="dxa"/>
          </w:tcPr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5E71CF" w:rsidRPr="004B7B57" w:rsidRDefault="005E71CF" w:rsidP="005E71CF">
      <w:pPr>
        <w:tabs>
          <w:tab w:val="left" w:pos="2036"/>
        </w:tabs>
        <w:rPr>
          <w:rFonts w:cs="B Nazanin"/>
          <w:b/>
          <w:bCs/>
        </w:rPr>
      </w:pPr>
    </w:p>
    <w:p w:rsidR="005E71CF" w:rsidRPr="004B7B57" w:rsidRDefault="005E71CF" w:rsidP="005E71CF">
      <w:pPr>
        <w:tabs>
          <w:tab w:val="left" w:pos="2036"/>
        </w:tabs>
        <w:rPr>
          <w:rFonts w:cs="B Nazanin"/>
          <w:b/>
          <w:bCs/>
        </w:rPr>
      </w:pPr>
    </w:p>
    <w:p w:rsidR="0076011C" w:rsidRPr="004B7B57" w:rsidRDefault="0076011C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sz w:val="24"/>
          <w:szCs w:val="24"/>
          <w:rtl/>
        </w:rPr>
        <w:t>در صورت وجود بازارهاي صادراتي تعداد و مقصد صدور اين محصول چيست؟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4E31EF" w:rsidRPr="004B7B57" w:rsidRDefault="004E31EF" w:rsidP="005E71CF">
      <w:pPr>
        <w:jc w:val="lowKashida"/>
        <w:rPr>
          <w:rFonts w:cs="B Nazanin"/>
          <w:b/>
          <w:bCs/>
          <w:sz w:val="24"/>
          <w:szCs w:val="24"/>
        </w:rPr>
      </w:pPr>
    </w:p>
    <w:p w:rsidR="0076011C" w:rsidRPr="004B7B57" w:rsidRDefault="0076011C" w:rsidP="00E26EBA">
      <w:pPr>
        <w:pStyle w:val="ListParagraph"/>
        <w:numPr>
          <w:ilvl w:val="0"/>
          <w:numId w:val="48"/>
        </w:numPr>
        <w:jc w:val="lowKashida"/>
        <w:rPr>
          <w:rFonts w:cs="B Nazanin"/>
          <w:b/>
          <w:bCs/>
          <w:sz w:val="24"/>
          <w:szCs w:val="24"/>
        </w:rPr>
      </w:pPr>
      <w:r w:rsidRPr="004B7B57">
        <w:rPr>
          <w:rFonts w:cs="B Nazanin" w:hint="cs"/>
          <w:b/>
          <w:bCs/>
          <w:sz w:val="24"/>
          <w:szCs w:val="24"/>
          <w:rtl/>
        </w:rPr>
        <w:t>با توجه به اطلاعات فوق تقاضاي فعلي</w:t>
      </w:r>
      <w:r w:rsidR="00606591" w:rsidRPr="004B7B57">
        <w:rPr>
          <w:rFonts w:cs="B Nazanin" w:hint="cs"/>
          <w:b/>
          <w:bCs/>
          <w:sz w:val="24"/>
          <w:szCs w:val="24"/>
          <w:rtl/>
        </w:rPr>
        <w:t xml:space="preserve"> و</w:t>
      </w:r>
      <w:r w:rsidRPr="004B7B57">
        <w:rPr>
          <w:rFonts w:cs="B Nazanin" w:hint="cs"/>
          <w:b/>
          <w:bCs/>
          <w:sz w:val="24"/>
          <w:szCs w:val="24"/>
          <w:rtl/>
        </w:rPr>
        <w:t xml:space="preserve"> </w:t>
      </w:r>
      <w:r w:rsidR="00606591" w:rsidRPr="004B7B57">
        <w:rPr>
          <w:rFonts w:cs="B Nazanin" w:hint="cs"/>
          <w:b/>
          <w:bCs/>
          <w:sz w:val="24"/>
          <w:szCs w:val="24"/>
          <w:rtl/>
        </w:rPr>
        <w:t xml:space="preserve">سالهاي آتي </w:t>
      </w:r>
      <w:r w:rsidRPr="004B7B57">
        <w:rPr>
          <w:rFonts w:cs="B Nazanin" w:hint="cs"/>
          <w:b/>
          <w:bCs/>
          <w:sz w:val="24"/>
          <w:szCs w:val="24"/>
          <w:rtl/>
        </w:rPr>
        <w:t>بازار را چگونه ارزيابي مي كنيد ( برآورد كمبود با مقايسه عرضه و تقاضا)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E44888" w:rsidRPr="004B7B57" w:rsidRDefault="00E44888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4015A" w:rsidRPr="004B7B57" w:rsidRDefault="0064015A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5E71CF" w:rsidRPr="004B7B57" w:rsidRDefault="005E71C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8B0FA3" w:rsidRPr="004B7B57" w:rsidRDefault="008B0FA3" w:rsidP="006411A7">
      <w:pPr>
        <w:pStyle w:val="FootnoteText"/>
        <w:rPr>
          <w:rFonts w:cs="B Nazanin"/>
          <w:rtl/>
        </w:rPr>
      </w:pPr>
    </w:p>
    <w:p w:rsidR="00606591" w:rsidRPr="004B7B57" w:rsidRDefault="00606591" w:rsidP="00606591">
      <w:pPr>
        <w:tabs>
          <w:tab w:val="left" w:pos="2036"/>
        </w:tabs>
        <w:rPr>
          <w:rFonts w:cs="B Nazanin"/>
          <w:b/>
          <w:bCs/>
        </w:rPr>
      </w:pPr>
    </w:p>
    <w:p w:rsidR="008638D6" w:rsidRPr="004B7B57" w:rsidRDefault="008638D6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rtl/>
        </w:rPr>
      </w:pPr>
      <w:r w:rsidRPr="004B7B57">
        <w:rPr>
          <w:rFonts w:cs="B Nazanin" w:hint="cs"/>
          <w:b/>
          <w:bCs/>
          <w:rtl/>
        </w:rPr>
        <w:t>آموزش های گذرانده شده مرتبط با کارآفرینی(مدیریت، مالی، بازاریاب</w:t>
      </w:r>
      <w:r w:rsidR="00BD6D76" w:rsidRPr="004B7B57">
        <w:rPr>
          <w:rFonts w:cs="B Nazanin" w:hint="cs"/>
          <w:b/>
          <w:bCs/>
          <w:rtl/>
        </w:rPr>
        <w:t>ی و ... ) توسط تیم کاری به تفکی</w:t>
      </w:r>
      <w:r w:rsidR="00655606" w:rsidRPr="004B7B57">
        <w:rPr>
          <w:rFonts w:cs="B Nazanin" w:hint="cs"/>
          <w:b/>
          <w:bCs/>
          <w:rtl/>
        </w:rPr>
        <w:t>ک</w:t>
      </w:r>
      <w:r w:rsidR="006F39BD" w:rsidRPr="004B7B57">
        <w:rPr>
          <w:rFonts w:cs="B Nazanin" w:hint="cs"/>
          <w:b/>
          <w:bCs/>
          <w:rtl/>
        </w:rPr>
        <w:t>: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E44888" w:rsidRPr="004B7B57" w:rsidRDefault="00E44888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F39BD" w:rsidRPr="004B7B57" w:rsidRDefault="006F39BD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F39BD" w:rsidRPr="004B7B57" w:rsidRDefault="006F39BD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2D52D6" w:rsidRPr="004B7B57" w:rsidRDefault="002D52D6" w:rsidP="00A71A22">
      <w:pPr>
        <w:rPr>
          <w:rFonts w:cs="B Nazanin"/>
          <w:rtl/>
          <w:lang w:eastAsia="en-US"/>
        </w:rPr>
      </w:pPr>
    </w:p>
    <w:p w:rsidR="001B4589" w:rsidRPr="004B7B57" w:rsidRDefault="001B4589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توان مالی و میزان مشارکت شرکت در اجرای</w:t>
      </w:r>
      <w:r w:rsidR="00D23709" w:rsidRPr="004B7B57">
        <w:rPr>
          <w:rFonts w:cs="B Nazanin" w:hint="cs"/>
          <w:b/>
          <w:bCs/>
          <w:rtl/>
        </w:rPr>
        <w:t xml:space="preserve"> </w:t>
      </w:r>
      <w:r w:rsidRPr="004B7B57">
        <w:rPr>
          <w:rFonts w:cs="B Nazanin" w:hint="cs"/>
          <w:b/>
          <w:bCs/>
          <w:rtl/>
        </w:rPr>
        <w:t>ایده</w:t>
      </w:r>
      <w:r w:rsidR="00E95810" w:rsidRPr="004B7B57">
        <w:rPr>
          <w:rFonts w:cs="B Nazanin" w:hint="cs"/>
          <w:b/>
          <w:bCs/>
          <w:rtl/>
        </w:rPr>
        <w:t xml:space="preserve"> (میزان تقبل هزینه ها به درصد مشخص گردد) </w:t>
      </w:r>
      <w:r w:rsidR="006F39BD" w:rsidRPr="004B7B57">
        <w:rPr>
          <w:rFonts w:cs="B Nazanin" w:hint="cs"/>
          <w:b/>
          <w:bCs/>
          <w:rtl/>
        </w:rPr>
        <w:t>:</w:t>
      </w:r>
      <w:r w:rsidRPr="004B7B57">
        <w:rPr>
          <w:rFonts w:cs="B Nazanin" w:hint="cs"/>
          <w:b/>
          <w:bCs/>
          <w:rtl/>
        </w:rPr>
        <w:t xml:space="preserve"> 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8B0FA3" w:rsidRPr="004B7B57" w:rsidTr="00D94473">
        <w:trPr>
          <w:trHeight w:val="1012"/>
        </w:trPr>
        <w:tc>
          <w:tcPr>
            <w:tcW w:w="10207" w:type="dxa"/>
          </w:tcPr>
          <w:p w:rsidR="008B0FA3" w:rsidRPr="004B7B57" w:rsidRDefault="008B0FA3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6F39BD" w:rsidRPr="004B7B57" w:rsidRDefault="006F39BD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B0FA3" w:rsidRPr="004B7B57" w:rsidRDefault="008B0FA3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E44888" w:rsidRPr="004B7B57" w:rsidRDefault="00E44888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EF5E9B" w:rsidRPr="004B7B57" w:rsidRDefault="00EF5E9B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B0FA3" w:rsidRPr="004B7B57" w:rsidRDefault="008B0FA3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EF5E9B" w:rsidRPr="004B7B57" w:rsidRDefault="00EF5E9B" w:rsidP="00EF5E9B">
      <w:pPr>
        <w:pStyle w:val="ListParagraph"/>
        <w:tabs>
          <w:tab w:val="left" w:pos="2036"/>
        </w:tabs>
        <w:rPr>
          <w:rFonts w:cs="B Nazanin"/>
          <w:b/>
          <w:bCs/>
        </w:rPr>
      </w:pPr>
    </w:p>
    <w:p w:rsidR="006F0129" w:rsidRPr="004B7B57" w:rsidRDefault="006F0129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مراحل مختلف اجرای پروژه جهت تبدیل ایده به محصول مورد نظر و تجاری سازی آن به تفکیک ذکر شود.</w:t>
      </w:r>
    </w:p>
    <w:tbl>
      <w:tblPr>
        <w:bidiVisual/>
        <w:tblW w:w="9979" w:type="dxa"/>
        <w:tblInd w:w="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1552"/>
        <w:gridCol w:w="1276"/>
        <w:gridCol w:w="4394"/>
        <w:gridCol w:w="2127"/>
      </w:tblGrid>
      <w:tr w:rsidR="006F0129" w:rsidRPr="004B7B57" w:rsidTr="00D0465B">
        <w:trPr>
          <w:trHeight w:val="390"/>
        </w:trPr>
        <w:tc>
          <w:tcPr>
            <w:tcW w:w="630" w:type="dxa"/>
          </w:tcPr>
          <w:p w:rsidR="006F0129" w:rsidRPr="004B7B57" w:rsidRDefault="006F0129" w:rsidP="00D0465B">
            <w:pPr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عنوان مرحله ( فاز)</w:t>
            </w:r>
          </w:p>
        </w:tc>
        <w:tc>
          <w:tcPr>
            <w:tcW w:w="1276" w:type="dxa"/>
          </w:tcPr>
          <w:p w:rsidR="006F0129" w:rsidRPr="004B7B57" w:rsidRDefault="006F0129" w:rsidP="00D0465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مدت اجرا(ماه)</w:t>
            </w:r>
          </w:p>
        </w:tc>
        <w:tc>
          <w:tcPr>
            <w:tcW w:w="4394" w:type="dxa"/>
          </w:tcPr>
          <w:p w:rsidR="006F0129" w:rsidRPr="004B7B57" w:rsidRDefault="006F0129" w:rsidP="00D0465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توضیح فعالیت های هر مرحله</w:t>
            </w:r>
          </w:p>
        </w:tc>
        <w:tc>
          <w:tcPr>
            <w:tcW w:w="2127" w:type="dxa"/>
          </w:tcPr>
          <w:p w:rsidR="006F0129" w:rsidRPr="004B7B57" w:rsidRDefault="006F0129" w:rsidP="00D0465B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4B7B57">
              <w:rPr>
                <w:rFonts w:cs="B Nazanin" w:hint="cs"/>
                <w:b/>
                <w:bCs/>
                <w:rtl/>
                <w:lang w:bidi="fa-IR"/>
              </w:rPr>
              <w:t>میزان هزینه ( هزار ریال)</w:t>
            </w:r>
          </w:p>
        </w:tc>
      </w:tr>
      <w:tr w:rsidR="006F0129" w:rsidRPr="004B7B57" w:rsidTr="00D0465B">
        <w:trPr>
          <w:trHeight w:val="380"/>
        </w:trPr>
        <w:tc>
          <w:tcPr>
            <w:tcW w:w="630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F0129" w:rsidRPr="004B7B57" w:rsidRDefault="006F0129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276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F0129" w:rsidRPr="004B7B57" w:rsidTr="00D0465B">
        <w:trPr>
          <w:trHeight w:val="332"/>
        </w:trPr>
        <w:tc>
          <w:tcPr>
            <w:tcW w:w="630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F0129" w:rsidRPr="004B7B57" w:rsidRDefault="006F0129" w:rsidP="00D0465B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</w:p>
        </w:tc>
        <w:tc>
          <w:tcPr>
            <w:tcW w:w="1276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F0129" w:rsidRPr="004B7B57" w:rsidTr="00D0465B">
        <w:trPr>
          <w:trHeight w:val="404"/>
        </w:trPr>
        <w:tc>
          <w:tcPr>
            <w:tcW w:w="630" w:type="dxa"/>
          </w:tcPr>
          <w:p w:rsidR="006F0129" w:rsidRPr="004B7B57" w:rsidRDefault="006F0129" w:rsidP="00D0465B">
            <w:pPr>
              <w:contextualSpacing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  <w:p w:rsidR="006F0129" w:rsidRPr="004B7B57" w:rsidRDefault="006F0129" w:rsidP="00D046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6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F0129" w:rsidRPr="004B7B57" w:rsidTr="00D0465B">
        <w:trPr>
          <w:trHeight w:val="404"/>
        </w:trPr>
        <w:tc>
          <w:tcPr>
            <w:tcW w:w="630" w:type="dxa"/>
          </w:tcPr>
          <w:p w:rsidR="006F0129" w:rsidRPr="004B7B57" w:rsidRDefault="006F0129" w:rsidP="00D0465B">
            <w:pPr>
              <w:contextualSpacing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276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6F0129" w:rsidRPr="004B7B57" w:rsidTr="00D0465B">
        <w:trPr>
          <w:trHeight w:val="404"/>
        </w:trPr>
        <w:tc>
          <w:tcPr>
            <w:tcW w:w="630" w:type="dxa"/>
          </w:tcPr>
          <w:p w:rsidR="006F0129" w:rsidRPr="004B7B57" w:rsidRDefault="006F0129" w:rsidP="00D0465B">
            <w:pPr>
              <w:contextualSpacing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552" w:type="dxa"/>
          </w:tcPr>
          <w:p w:rsidR="006F0129" w:rsidRPr="004B7B57" w:rsidRDefault="006F0129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276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6F0129" w:rsidRPr="004B7B57" w:rsidRDefault="006F0129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E44888" w:rsidRPr="004B7B57" w:rsidTr="00D0465B">
        <w:trPr>
          <w:trHeight w:val="404"/>
        </w:trPr>
        <w:tc>
          <w:tcPr>
            <w:tcW w:w="630" w:type="dxa"/>
          </w:tcPr>
          <w:p w:rsidR="00E44888" w:rsidRPr="004B7B57" w:rsidRDefault="00E44888" w:rsidP="00D0465B">
            <w:pPr>
              <w:contextualSpacing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552" w:type="dxa"/>
          </w:tcPr>
          <w:p w:rsidR="00E44888" w:rsidRPr="004B7B57" w:rsidRDefault="00E44888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276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E44888" w:rsidRPr="004B7B57" w:rsidTr="00D0465B">
        <w:trPr>
          <w:trHeight w:val="404"/>
        </w:trPr>
        <w:tc>
          <w:tcPr>
            <w:tcW w:w="630" w:type="dxa"/>
          </w:tcPr>
          <w:p w:rsidR="00E44888" w:rsidRPr="004B7B57" w:rsidRDefault="00E44888" w:rsidP="00D0465B">
            <w:pPr>
              <w:contextualSpacing/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552" w:type="dxa"/>
          </w:tcPr>
          <w:p w:rsidR="00E44888" w:rsidRPr="004B7B57" w:rsidRDefault="00E44888" w:rsidP="00D0465B">
            <w:pPr>
              <w:rPr>
                <w:rFonts w:cs="B Nazanin"/>
                <w:sz w:val="10"/>
                <w:szCs w:val="10"/>
                <w:rtl/>
                <w:lang w:bidi="fa-IR"/>
              </w:rPr>
            </w:pPr>
          </w:p>
        </w:tc>
        <w:tc>
          <w:tcPr>
            <w:tcW w:w="1276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4394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127" w:type="dxa"/>
          </w:tcPr>
          <w:p w:rsidR="00E44888" w:rsidRPr="004B7B57" w:rsidRDefault="00E44888" w:rsidP="00D0465B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:rsidR="006F0129" w:rsidRPr="004B7B57" w:rsidRDefault="006F0129" w:rsidP="006F0129">
      <w:pPr>
        <w:tabs>
          <w:tab w:val="left" w:pos="2036"/>
        </w:tabs>
        <w:rPr>
          <w:rFonts w:cs="B Nazanin"/>
          <w:b/>
          <w:bCs/>
        </w:rPr>
      </w:pPr>
    </w:p>
    <w:p w:rsidR="00C5038E" w:rsidRPr="004B7B57" w:rsidRDefault="00453ABE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آنالیز هزینه ها</w:t>
      </w:r>
    </w:p>
    <w:tbl>
      <w:tblPr>
        <w:tblStyle w:val="TableGrid"/>
        <w:bidiVisual/>
        <w:tblW w:w="0" w:type="auto"/>
        <w:tblInd w:w="106" w:type="dxa"/>
        <w:tblLook w:val="04A0" w:firstRow="1" w:lastRow="0" w:firstColumn="1" w:lastColumn="0" w:noHBand="0" w:noVBand="1"/>
      </w:tblPr>
      <w:tblGrid>
        <w:gridCol w:w="850"/>
        <w:gridCol w:w="142"/>
        <w:gridCol w:w="6662"/>
        <w:gridCol w:w="2235"/>
      </w:tblGrid>
      <w:tr w:rsidR="00C5038E" w:rsidRPr="004B7B57" w:rsidTr="00D84591">
        <w:tc>
          <w:tcPr>
            <w:tcW w:w="992" w:type="dxa"/>
            <w:gridSpan w:val="2"/>
            <w:shd w:val="clear" w:color="auto" w:fill="FFFF00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6662" w:type="dxa"/>
            <w:shd w:val="clear" w:color="auto" w:fill="FFFF00"/>
          </w:tcPr>
          <w:p w:rsidR="00C5038E" w:rsidRPr="004B7B57" w:rsidRDefault="00C5038E" w:rsidP="00C5038E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 xml:space="preserve">عنوان هزینه (تجهیزات) </w:t>
            </w:r>
            <w:r w:rsidRPr="004B7B57">
              <w:rPr>
                <w:rFonts w:cs="B Nazanin" w:hint="cs"/>
                <w:b/>
                <w:bCs/>
                <w:sz w:val="18"/>
                <w:szCs w:val="18"/>
                <w:rtl/>
              </w:rPr>
              <w:t>( مورد نیاز یا دردسترس بودن* به تفکیک عنوان شود)</w:t>
            </w:r>
          </w:p>
        </w:tc>
        <w:tc>
          <w:tcPr>
            <w:tcW w:w="2235" w:type="dxa"/>
            <w:shd w:val="clear" w:color="auto" w:fill="FFFF00"/>
          </w:tcPr>
          <w:p w:rsidR="00C5038E" w:rsidRPr="004B7B57" w:rsidRDefault="00C5038E" w:rsidP="00C5038E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مبلغ</w:t>
            </w:r>
          </w:p>
        </w:tc>
      </w:tr>
      <w:tr w:rsidR="00C5038E" w:rsidRPr="004B7B57" w:rsidTr="00D84591">
        <w:tc>
          <w:tcPr>
            <w:tcW w:w="992" w:type="dxa"/>
            <w:gridSpan w:val="2"/>
          </w:tcPr>
          <w:p w:rsidR="00C5038E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lastRenderedPageBreak/>
              <w:t>1</w:t>
            </w:r>
          </w:p>
        </w:tc>
        <w:tc>
          <w:tcPr>
            <w:tcW w:w="6662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C5038E" w:rsidRPr="004B7B57" w:rsidTr="00D84591">
        <w:tc>
          <w:tcPr>
            <w:tcW w:w="992" w:type="dxa"/>
            <w:gridSpan w:val="2"/>
          </w:tcPr>
          <w:p w:rsidR="00C5038E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2</w:t>
            </w:r>
          </w:p>
        </w:tc>
        <w:tc>
          <w:tcPr>
            <w:tcW w:w="6662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C5038E" w:rsidRPr="004B7B57" w:rsidTr="00D84591">
        <w:tc>
          <w:tcPr>
            <w:tcW w:w="992" w:type="dxa"/>
            <w:gridSpan w:val="2"/>
          </w:tcPr>
          <w:p w:rsidR="00C5038E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3</w:t>
            </w:r>
          </w:p>
        </w:tc>
        <w:tc>
          <w:tcPr>
            <w:tcW w:w="6662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C5038E" w:rsidRPr="004B7B57" w:rsidTr="00D84591">
        <w:tc>
          <w:tcPr>
            <w:tcW w:w="992" w:type="dxa"/>
            <w:gridSpan w:val="2"/>
          </w:tcPr>
          <w:p w:rsidR="00C5038E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4</w:t>
            </w:r>
          </w:p>
        </w:tc>
        <w:tc>
          <w:tcPr>
            <w:tcW w:w="6662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C5038E" w:rsidRPr="004B7B57" w:rsidRDefault="00C5038E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2D52D6" w:rsidRPr="004B7B57" w:rsidTr="00D84591">
        <w:tc>
          <w:tcPr>
            <w:tcW w:w="7654" w:type="dxa"/>
            <w:gridSpan w:val="3"/>
          </w:tcPr>
          <w:p w:rsidR="002D52D6" w:rsidRPr="004B7B57" w:rsidRDefault="002D52D6" w:rsidP="002D52D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 xml:space="preserve">جمع </w:t>
            </w:r>
          </w:p>
        </w:tc>
        <w:tc>
          <w:tcPr>
            <w:tcW w:w="2235" w:type="dxa"/>
          </w:tcPr>
          <w:p w:rsidR="002D52D6" w:rsidRPr="004B7B57" w:rsidRDefault="002D52D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D4570A" w:rsidRPr="004B7B57" w:rsidTr="00D84591">
        <w:tc>
          <w:tcPr>
            <w:tcW w:w="992" w:type="dxa"/>
            <w:gridSpan w:val="2"/>
            <w:shd w:val="clear" w:color="auto" w:fill="FFFF00"/>
          </w:tcPr>
          <w:p w:rsidR="00D4570A" w:rsidRPr="004B7B57" w:rsidRDefault="00D4570A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6662" w:type="dxa"/>
            <w:shd w:val="clear" w:color="auto" w:fill="FFFF00"/>
          </w:tcPr>
          <w:p w:rsidR="00D4570A" w:rsidRPr="004B7B57" w:rsidRDefault="00D4570A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عنوان هزینه (</w:t>
            </w:r>
            <w:r w:rsidR="00BD6D76" w:rsidRPr="004B7B57">
              <w:rPr>
                <w:rFonts w:cs="B Nazanin" w:hint="cs"/>
                <w:b/>
                <w:bCs/>
                <w:rtl/>
              </w:rPr>
              <w:t>مواد و وسایل مصرفی</w:t>
            </w:r>
            <w:r w:rsidRPr="004B7B57">
              <w:rPr>
                <w:rFonts w:cs="B Nazanin" w:hint="cs"/>
                <w:b/>
                <w:bCs/>
                <w:rtl/>
              </w:rPr>
              <w:t xml:space="preserve">) </w:t>
            </w:r>
          </w:p>
        </w:tc>
        <w:tc>
          <w:tcPr>
            <w:tcW w:w="2235" w:type="dxa"/>
            <w:shd w:val="clear" w:color="auto" w:fill="FFFF00"/>
          </w:tcPr>
          <w:p w:rsidR="00D4570A" w:rsidRPr="004B7B57" w:rsidRDefault="00D4570A" w:rsidP="00D94473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مبلغ</w:t>
            </w:r>
          </w:p>
        </w:tc>
      </w:tr>
      <w:tr w:rsidR="00D4570A" w:rsidRPr="004B7B57" w:rsidTr="00D84591">
        <w:tc>
          <w:tcPr>
            <w:tcW w:w="992" w:type="dxa"/>
            <w:gridSpan w:val="2"/>
          </w:tcPr>
          <w:p w:rsidR="00D4570A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1</w:t>
            </w:r>
          </w:p>
        </w:tc>
        <w:tc>
          <w:tcPr>
            <w:tcW w:w="6662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D4570A" w:rsidRPr="004B7B57" w:rsidTr="00D84591">
        <w:tc>
          <w:tcPr>
            <w:tcW w:w="992" w:type="dxa"/>
            <w:gridSpan w:val="2"/>
          </w:tcPr>
          <w:p w:rsidR="00D4570A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2</w:t>
            </w:r>
          </w:p>
        </w:tc>
        <w:tc>
          <w:tcPr>
            <w:tcW w:w="6662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D4570A" w:rsidRPr="004B7B57" w:rsidTr="00D84591">
        <w:tc>
          <w:tcPr>
            <w:tcW w:w="992" w:type="dxa"/>
            <w:gridSpan w:val="2"/>
          </w:tcPr>
          <w:p w:rsidR="00D4570A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3</w:t>
            </w:r>
          </w:p>
        </w:tc>
        <w:tc>
          <w:tcPr>
            <w:tcW w:w="6662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D4570A" w:rsidRPr="004B7B57" w:rsidTr="00D84591">
        <w:tc>
          <w:tcPr>
            <w:tcW w:w="992" w:type="dxa"/>
            <w:gridSpan w:val="2"/>
          </w:tcPr>
          <w:p w:rsidR="00D4570A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4</w:t>
            </w:r>
          </w:p>
        </w:tc>
        <w:tc>
          <w:tcPr>
            <w:tcW w:w="6662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D4570A" w:rsidRPr="004B7B57" w:rsidRDefault="00D4570A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2D52D6" w:rsidRPr="004B7B57" w:rsidTr="00D84591">
        <w:tc>
          <w:tcPr>
            <w:tcW w:w="7654" w:type="dxa"/>
            <w:gridSpan w:val="3"/>
          </w:tcPr>
          <w:p w:rsidR="002D52D6" w:rsidRPr="004B7B57" w:rsidRDefault="002D52D6" w:rsidP="002D52D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جمع</w:t>
            </w:r>
          </w:p>
        </w:tc>
        <w:tc>
          <w:tcPr>
            <w:tcW w:w="2235" w:type="dxa"/>
          </w:tcPr>
          <w:p w:rsidR="002D52D6" w:rsidRPr="004B7B57" w:rsidRDefault="002D52D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BD6D76" w:rsidRPr="004B7B57" w:rsidTr="00D84591">
        <w:tc>
          <w:tcPr>
            <w:tcW w:w="850" w:type="dxa"/>
            <w:shd w:val="clear" w:color="auto" w:fill="FFFF00"/>
          </w:tcPr>
          <w:p w:rsidR="00BD6D76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6804" w:type="dxa"/>
            <w:gridSpan w:val="2"/>
            <w:shd w:val="clear" w:color="auto" w:fill="FFFF00"/>
          </w:tcPr>
          <w:p w:rsidR="00BD6D76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عنوان هزینه (دستمزدها و خدمات قراردادی)</w:t>
            </w:r>
          </w:p>
        </w:tc>
        <w:tc>
          <w:tcPr>
            <w:tcW w:w="2235" w:type="dxa"/>
            <w:shd w:val="clear" w:color="auto" w:fill="FFFF00"/>
          </w:tcPr>
          <w:p w:rsidR="00BD6D76" w:rsidRPr="004B7B57" w:rsidRDefault="00BD6D76" w:rsidP="00D94473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مبلغ</w:t>
            </w:r>
          </w:p>
        </w:tc>
      </w:tr>
      <w:tr w:rsidR="00BD6D76" w:rsidRPr="004B7B57" w:rsidTr="00D84591">
        <w:tc>
          <w:tcPr>
            <w:tcW w:w="850" w:type="dxa"/>
          </w:tcPr>
          <w:p w:rsidR="00BD6D76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1</w:t>
            </w:r>
          </w:p>
        </w:tc>
        <w:tc>
          <w:tcPr>
            <w:tcW w:w="6804" w:type="dxa"/>
            <w:gridSpan w:val="2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BD6D76" w:rsidRPr="004B7B57" w:rsidTr="00D84591">
        <w:tc>
          <w:tcPr>
            <w:tcW w:w="850" w:type="dxa"/>
          </w:tcPr>
          <w:p w:rsidR="00BD6D76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2</w:t>
            </w:r>
          </w:p>
        </w:tc>
        <w:tc>
          <w:tcPr>
            <w:tcW w:w="6804" w:type="dxa"/>
            <w:gridSpan w:val="2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BD6D76" w:rsidRPr="004B7B57" w:rsidTr="00D84591">
        <w:tc>
          <w:tcPr>
            <w:tcW w:w="850" w:type="dxa"/>
          </w:tcPr>
          <w:p w:rsidR="00BD6D76" w:rsidRPr="004B7B57" w:rsidRDefault="00BD6D76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3</w:t>
            </w:r>
          </w:p>
        </w:tc>
        <w:tc>
          <w:tcPr>
            <w:tcW w:w="6804" w:type="dxa"/>
            <w:gridSpan w:val="2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BD6D76" w:rsidRPr="004B7B57" w:rsidTr="00D84591">
        <w:tc>
          <w:tcPr>
            <w:tcW w:w="850" w:type="dxa"/>
          </w:tcPr>
          <w:p w:rsidR="00BD6D76" w:rsidRPr="004B7B57" w:rsidRDefault="006F0129" w:rsidP="00BD6D7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4</w:t>
            </w:r>
          </w:p>
        </w:tc>
        <w:tc>
          <w:tcPr>
            <w:tcW w:w="6804" w:type="dxa"/>
            <w:gridSpan w:val="2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</w:tcPr>
          <w:p w:rsidR="00BD6D76" w:rsidRPr="004B7B57" w:rsidRDefault="00BD6D7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2D52D6" w:rsidRPr="004B7B57" w:rsidTr="00D84591">
        <w:tc>
          <w:tcPr>
            <w:tcW w:w="7654" w:type="dxa"/>
            <w:gridSpan w:val="3"/>
          </w:tcPr>
          <w:p w:rsidR="002D52D6" w:rsidRPr="004B7B57" w:rsidRDefault="00297B58" w:rsidP="002D52D6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جمع</w:t>
            </w:r>
          </w:p>
        </w:tc>
        <w:tc>
          <w:tcPr>
            <w:tcW w:w="2235" w:type="dxa"/>
          </w:tcPr>
          <w:p w:rsidR="002D52D6" w:rsidRPr="004B7B57" w:rsidRDefault="002D52D6" w:rsidP="00C5038E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  <w:tr w:rsidR="006F0129" w:rsidRPr="004B7B57" w:rsidTr="006F6EDD">
        <w:tc>
          <w:tcPr>
            <w:tcW w:w="850" w:type="dxa"/>
            <w:shd w:val="clear" w:color="auto" w:fill="FFFF00"/>
          </w:tcPr>
          <w:p w:rsidR="006F0129" w:rsidRPr="004B7B57" w:rsidRDefault="006F0129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6804" w:type="dxa"/>
            <w:gridSpan w:val="2"/>
            <w:shd w:val="clear" w:color="auto" w:fill="FFFF00"/>
          </w:tcPr>
          <w:p w:rsidR="006F0129" w:rsidRPr="004B7B57" w:rsidRDefault="006F0129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 xml:space="preserve">عنوان </w:t>
            </w:r>
            <w:r w:rsidR="006F6EDD" w:rsidRPr="004B7B57">
              <w:rPr>
                <w:rFonts w:cs="B Nazanin" w:hint="cs"/>
                <w:b/>
                <w:bCs/>
                <w:rtl/>
              </w:rPr>
              <w:t xml:space="preserve"> سایر </w:t>
            </w:r>
            <w:r w:rsidRPr="004B7B57">
              <w:rPr>
                <w:rFonts w:cs="B Nazanin" w:hint="cs"/>
                <w:b/>
                <w:bCs/>
                <w:rtl/>
              </w:rPr>
              <w:t>هزینه</w:t>
            </w:r>
          </w:p>
        </w:tc>
        <w:tc>
          <w:tcPr>
            <w:tcW w:w="2235" w:type="dxa"/>
            <w:shd w:val="clear" w:color="auto" w:fill="FFFF00"/>
          </w:tcPr>
          <w:p w:rsidR="006F0129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مبلغ</w:t>
            </w:r>
          </w:p>
        </w:tc>
      </w:tr>
      <w:tr w:rsidR="006F6EDD" w:rsidRPr="004B7B57" w:rsidTr="006F6EDD">
        <w:tc>
          <w:tcPr>
            <w:tcW w:w="850" w:type="dxa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1</w:t>
            </w:r>
          </w:p>
        </w:tc>
        <w:tc>
          <w:tcPr>
            <w:tcW w:w="6804" w:type="dxa"/>
            <w:gridSpan w:val="2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6F6EDD" w:rsidRPr="004B7B57" w:rsidTr="006F6EDD">
        <w:tc>
          <w:tcPr>
            <w:tcW w:w="850" w:type="dxa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2</w:t>
            </w:r>
          </w:p>
        </w:tc>
        <w:tc>
          <w:tcPr>
            <w:tcW w:w="6804" w:type="dxa"/>
            <w:gridSpan w:val="2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  <w:shd w:val="clear" w:color="auto" w:fill="FFFFFF" w:themeFill="background1"/>
          </w:tcPr>
          <w:p w:rsidR="006F6EDD" w:rsidRPr="004B7B57" w:rsidRDefault="006F6EDD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846E59" w:rsidRPr="004B7B57" w:rsidTr="006F6EDD">
        <w:tc>
          <w:tcPr>
            <w:tcW w:w="850" w:type="dxa"/>
            <w:shd w:val="clear" w:color="auto" w:fill="FFFFFF" w:themeFill="background1"/>
          </w:tcPr>
          <w:p w:rsidR="00846E59" w:rsidRPr="004B7B57" w:rsidRDefault="00846E59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3</w:t>
            </w:r>
          </w:p>
        </w:tc>
        <w:tc>
          <w:tcPr>
            <w:tcW w:w="6804" w:type="dxa"/>
            <w:gridSpan w:val="2"/>
            <w:shd w:val="clear" w:color="auto" w:fill="FFFFFF" w:themeFill="background1"/>
          </w:tcPr>
          <w:p w:rsidR="00846E59" w:rsidRPr="004B7B57" w:rsidRDefault="00846E59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235" w:type="dxa"/>
            <w:shd w:val="clear" w:color="auto" w:fill="FFFFFF" w:themeFill="background1"/>
          </w:tcPr>
          <w:p w:rsidR="00846E59" w:rsidRPr="004B7B57" w:rsidRDefault="00846E59" w:rsidP="006F6EDD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6F6EDD" w:rsidRPr="004B7B57" w:rsidTr="00F82A52">
        <w:tc>
          <w:tcPr>
            <w:tcW w:w="7654" w:type="dxa"/>
            <w:gridSpan w:val="3"/>
          </w:tcPr>
          <w:p w:rsidR="006F6EDD" w:rsidRPr="004B7B57" w:rsidRDefault="006F6EDD" w:rsidP="00F82A52">
            <w:pPr>
              <w:tabs>
                <w:tab w:val="left" w:pos="2036"/>
              </w:tabs>
              <w:jc w:val="center"/>
              <w:rPr>
                <w:rFonts w:cs="B Nazanin"/>
                <w:b/>
                <w:bCs/>
                <w:rtl/>
              </w:rPr>
            </w:pPr>
            <w:r w:rsidRPr="004B7B57">
              <w:rPr>
                <w:rFonts w:cs="B Nazanin" w:hint="cs"/>
                <w:b/>
                <w:bCs/>
                <w:rtl/>
              </w:rPr>
              <w:t>جمع</w:t>
            </w:r>
          </w:p>
        </w:tc>
        <w:tc>
          <w:tcPr>
            <w:tcW w:w="2235" w:type="dxa"/>
          </w:tcPr>
          <w:p w:rsidR="006F6EDD" w:rsidRPr="004B7B57" w:rsidRDefault="006F6EDD" w:rsidP="00F82A52">
            <w:pPr>
              <w:tabs>
                <w:tab w:val="left" w:pos="2036"/>
              </w:tabs>
              <w:rPr>
                <w:rFonts w:cs="B Nazanin"/>
                <w:b/>
                <w:bCs/>
                <w:rtl/>
              </w:rPr>
            </w:pPr>
          </w:p>
        </w:tc>
      </w:tr>
    </w:tbl>
    <w:p w:rsidR="00C5038E" w:rsidRPr="004B7B57" w:rsidRDefault="00C5038E" w:rsidP="00C5038E">
      <w:pPr>
        <w:rPr>
          <w:rFonts w:cs="B Nazanin"/>
          <w:sz w:val="18"/>
          <w:szCs w:val="18"/>
          <w:rtl/>
        </w:rPr>
      </w:pPr>
      <w:r w:rsidRPr="004B7B57">
        <w:rPr>
          <w:rFonts w:cs="B Nazanin" w:hint="cs"/>
          <w:b/>
          <w:bCs/>
          <w:sz w:val="18"/>
          <w:szCs w:val="18"/>
          <w:rtl/>
        </w:rPr>
        <w:t>*«در دسترس»</w:t>
      </w:r>
      <w:r w:rsidRPr="004B7B57">
        <w:rPr>
          <w:rFonts w:cs="B Nazanin" w:hint="cs"/>
          <w:sz w:val="18"/>
          <w:szCs w:val="18"/>
          <w:rtl/>
        </w:rPr>
        <w:t xml:space="preserve"> منظور تجهیزاتی که در شرکت یا مرکز رشد موجود می</w:t>
      </w:r>
      <w:r w:rsidRPr="004B7B57">
        <w:rPr>
          <w:rFonts w:cs="B Nazanin" w:hint="cs"/>
          <w:sz w:val="18"/>
          <w:szCs w:val="18"/>
          <w:rtl/>
        </w:rPr>
        <w:softHyphen/>
        <w:t xml:space="preserve">باشد و </w:t>
      </w:r>
      <w:r w:rsidRPr="004B7B57">
        <w:rPr>
          <w:rFonts w:cs="B Nazanin" w:hint="cs"/>
          <w:b/>
          <w:bCs/>
          <w:sz w:val="18"/>
          <w:szCs w:val="18"/>
          <w:rtl/>
        </w:rPr>
        <w:t>«مورد نیاز»</w:t>
      </w:r>
      <w:r w:rsidRPr="004B7B57">
        <w:rPr>
          <w:rFonts w:cs="B Nazanin" w:hint="cs"/>
          <w:sz w:val="18"/>
          <w:szCs w:val="18"/>
          <w:rtl/>
        </w:rPr>
        <w:t xml:space="preserve"> منظور تجهیزاتی که در شرکت یا مرکز رشد وجود ندارد.</w:t>
      </w:r>
    </w:p>
    <w:p w:rsidR="001419A8" w:rsidRPr="004B7B57" w:rsidRDefault="001419A8" w:rsidP="00F700C8">
      <w:pPr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جمع هزینه ها  ................................................... ریال. این هزینه ها برای تولید نمونه اولیه است. بلی </w:t>
      </w:r>
      <w:r w:rsidR="00F700C8" w:rsidRPr="004B7B57">
        <w:rPr>
          <w:rFonts w:cs="B Nazanin"/>
          <w:b/>
          <w:bCs/>
          <w:sz w:val="22"/>
          <w:szCs w:val="22"/>
          <w:lang w:bidi="fa-IR"/>
        </w:rPr>
        <w:sym w:font="Wingdings 2" w:char="F0A3"/>
      </w:r>
      <w:r w:rsidR="00F700C8" w:rsidRPr="004B7B57">
        <w:rPr>
          <w:rFonts w:cs="B Nazanin" w:hint="cs"/>
          <w:sz w:val="18"/>
          <w:szCs w:val="18"/>
          <w:rtl/>
        </w:rPr>
        <w:t xml:space="preserve">                      </w:t>
      </w: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خیر </w:t>
      </w:r>
      <w:r w:rsidR="00F700C8" w:rsidRPr="004B7B57">
        <w:rPr>
          <w:rFonts w:cs="B Nazanin"/>
          <w:b/>
          <w:bCs/>
          <w:sz w:val="22"/>
          <w:szCs w:val="22"/>
          <w:lang w:bidi="fa-IR"/>
        </w:rPr>
        <w:sym w:font="Wingdings 2" w:char="F0A3"/>
      </w:r>
    </w:p>
    <w:p w:rsidR="001419A8" w:rsidRPr="004B7B57" w:rsidRDefault="001419A8" w:rsidP="00C5038E">
      <w:pPr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در صورتی که هزینه ها جهت تهیه نمونه اولیه نباشد؛ میزان افزایش مقیاس را به طور کامل توضیح دهید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F700C8" w:rsidRPr="004B7B57" w:rsidTr="00253482">
        <w:trPr>
          <w:trHeight w:val="1012"/>
        </w:trPr>
        <w:tc>
          <w:tcPr>
            <w:tcW w:w="10207" w:type="dxa"/>
          </w:tcPr>
          <w:p w:rsidR="00F700C8" w:rsidRPr="004B7B57" w:rsidRDefault="00F700C8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F700C8" w:rsidRPr="004B7B57" w:rsidRDefault="00F700C8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F700C8" w:rsidRPr="004B7B57" w:rsidRDefault="00F700C8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F700C8" w:rsidRPr="004B7B57" w:rsidRDefault="00F700C8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F700C8" w:rsidRPr="004B7B57" w:rsidRDefault="00F700C8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A72C2F" w:rsidRPr="004B7B57" w:rsidRDefault="004678EE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</w:rPr>
      </w:pPr>
      <w:r w:rsidRPr="004B7B57">
        <w:rPr>
          <w:rFonts w:cs="B Nazanin" w:hint="cs"/>
          <w:b/>
          <w:bCs/>
          <w:rtl/>
        </w:rPr>
        <w:t>در صورت برآورد</w:t>
      </w:r>
      <w:r w:rsidR="008D0FAF" w:rsidRPr="004B7B57">
        <w:rPr>
          <w:rFonts w:cs="B Nazanin" w:hint="cs"/>
          <w:b/>
          <w:bCs/>
          <w:rtl/>
        </w:rPr>
        <w:t>،</w:t>
      </w:r>
      <w:r w:rsidRPr="004B7B57">
        <w:rPr>
          <w:rFonts w:cs="B Nazanin" w:hint="cs"/>
          <w:b/>
          <w:bCs/>
          <w:rtl/>
        </w:rPr>
        <w:t xml:space="preserve"> </w:t>
      </w:r>
      <w:r w:rsidR="00A72C2F" w:rsidRPr="004B7B57">
        <w:rPr>
          <w:rFonts w:cs="B Nazanin" w:hint="cs"/>
          <w:b/>
          <w:bCs/>
          <w:rtl/>
        </w:rPr>
        <w:t xml:space="preserve">قیمت تمام شده محصول در تولید صنعتی (انبوه) </w:t>
      </w:r>
      <w:r w:rsidRPr="004B7B57">
        <w:rPr>
          <w:rFonts w:cs="B Nazanin" w:hint="cs"/>
          <w:b/>
          <w:bCs/>
          <w:rtl/>
        </w:rPr>
        <w:t>ذکر شود.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A72C2F" w:rsidRPr="004B7B57" w:rsidRDefault="00A72C2F" w:rsidP="00A72C2F">
      <w:pPr>
        <w:pStyle w:val="ListParagraph"/>
        <w:rPr>
          <w:rFonts w:cs="B Nazanin"/>
          <w:rtl/>
        </w:rPr>
      </w:pPr>
    </w:p>
    <w:p w:rsidR="00A72C2F" w:rsidRPr="004B7B57" w:rsidRDefault="000B34BC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</w:rPr>
      </w:pPr>
      <w:r w:rsidRPr="004B7B57">
        <w:rPr>
          <w:rFonts w:cs="B Nazanin" w:hint="cs"/>
          <w:b/>
          <w:bCs/>
          <w:rtl/>
        </w:rPr>
        <w:t>قیمت فروش محصولات مشابه در بازار چقدر است؟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4E31EF" w:rsidRPr="004B7B57" w:rsidTr="00D94473">
        <w:trPr>
          <w:trHeight w:val="1012"/>
        </w:trPr>
        <w:tc>
          <w:tcPr>
            <w:tcW w:w="10207" w:type="dxa"/>
          </w:tcPr>
          <w:p w:rsidR="004E31EF" w:rsidRPr="004B7B57" w:rsidRDefault="004E31EF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3A3AA1" w:rsidRPr="004B7B57" w:rsidRDefault="003A3AA1" w:rsidP="00D94473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6C4ADD" w:rsidRPr="004B7B57" w:rsidRDefault="006C4ADD" w:rsidP="006C4ADD">
      <w:pPr>
        <w:pStyle w:val="ListParagraph"/>
        <w:tabs>
          <w:tab w:val="left" w:pos="2036"/>
        </w:tabs>
        <w:rPr>
          <w:rFonts w:cs="B Nazanin"/>
          <w:b/>
          <w:bCs/>
        </w:rPr>
      </w:pPr>
    </w:p>
    <w:p w:rsidR="007F7854" w:rsidRPr="004B7B57" w:rsidRDefault="00F36CCA" w:rsidP="00E26EBA">
      <w:pPr>
        <w:pStyle w:val="ListParagraph"/>
        <w:numPr>
          <w:ilvl w:val="0"/>
          <w:numId w:val="48"/>
        </w:numPr>
        <w:tabs>
          <w:tab w:val="left" w:pos="2036"/>
        </w:tabs>
        <w:rPr>
          <w:rFonts w:cs="B Nazanin"/>
          <w:b/>
          <w:bCs/>
          <w:rtl/>
        </w:rPr>
      </w:pPr>
      <w:r w:rsidRPr="004B7B57">
        <w:rPr>
          <w:rFonts w:cs="B Nazanin" w:hint="cs"/>
          <w:b/>
          <w:bCs/>
          <w:rtl/>
        </w:rPr>
        <w:t xml:space="preserve">نوع </w:t>
      </w:r>
      <w:r w:rsidR="00F307EC" w:rsidRPr="004B7B57">
        <w:rPr>
          <w:rFonts w:cs="B Nazanin" w:hint="cs"/>
          <w:b/>
          <w:bCs/>
          <w:rtl/>
        </w:rPr>
        <w:t>و</w:t>
      </w:r>
      <w:r w:rsidRPr="004B7B57">
        <w:rPr>
          <w:rFonts w:cs="B Nazanin" w:hint="cs"/>
          <w:b/>
          <w:bCs/>
          <w:rtl/>
        </w:rPr>
        <w:t xml:space="preserve"> ميزان حمايتهاي مورد نياز (شامل </w:t>
      </w:r>
      <w:r w:rsidR="004678EE" w:rsidRPr="004B7B57">
        <w:rPr>
          <w:rFonts w:cs="B Nazanin" w:hint="cs"/>
          <w:b/>
          <w:bCs/>
          <w:rtl/>
        </w:rPr>
        <w:t xml:space="preserve">حمايتهاي مالي،  </w:t>
      </w:r>
      <w:r w:rsidRPr="004B7B57">
        <w:rPr>
          <w:rFonts w:cs="B Nazanin" w:hint="cs"/>
          <w:b/>
          <w:bCs/>
          <w:rtl/>
        </w:rPr>
        <w:t xml:space="preserve">محل استقرار، </w:t>
      </w:r>
      <w:r w:rsidR="004678EE" w:rsidRPr="004B7B57">
        <w:rPr>
          <w:rFonts w:cs="B Nazanin" w:hint="cs"/>
          <w:b/>
          <w:bCs/>
          <w:rtl/>
        </w:rPr>
        <w:t xml:space="preserve">خدمات کارگاهی،تجهيزات اداري، خدمات </w:t>
      </w:r>
      <w:r w:rsidR="00CC431C" w:rsidRPr="004B7B57">
        <w:rPr>
          <w:rFonts w:cs="B Nazanin"/>
          <w:b/>
          <w:bCs/>
          <w:rtl/>
        </w:rPr>
        <w:br/>
      </w:r>
      <w:r w:rsidR="004678EE" w:rsidRPr="004B7B57">
        <w:rPr>
          <w:rFonts w:cs="B Nazanin" w:hint="cs"/>
          <w:b/>
          <w:bCs/>
          <w:rtl/>
        </w:rPr>
        <w:t>مشاوره ا</w:t>
      </w:r>
      <w:r w:rsidR="00CC431C" w:rsidRPr="004B7B57">
        <w:rPr>
          <w:rFonts w:cs="B Nazanin" w:hint="cs"/>
          <w:b/>
          <w:bCs/>
          <w:rtl/>
        </w:rPr>
        <w:t>ی</w:t>
      </w:r>
      <w:r w:rsidR="004678EE" w:rsidRPr="004B7B57">
        <w:rPr>
          <w:rFonts w:cs="B Nazanin" w:hint="cs"/>
          <w:b/>
          <w:bCs/>
          <w:rtl/>
        </w:rPr>
        <w:t>، معرفی جهت حضور در نمایشگاه ها</w:t>
      </w:r>
      <w:r w:rsidRPr="004B7B57">
        <w:rPr>
          <w:rFonts w:cs="B Nazanin" w:hint="cs"/>
          <w:b/>
          <w:bCs/>
          <w:rtl/>
        </w:rPr>
        <w:t xml:space="preserve"> و</w:t>
      </w:r>
      <w:r w:rsidR="004678EE" w:rsidRPr="004B7B57">
        <w:rPr>
          <w:rFonts w:cs="B Nazanin" w:hint="cs"/>
          <w:b/>
          <w:bCs/>
          <w:rtl/>
        </w:rPr>
        <w:t xml:space="preserve"> سایر موارد ذکر گردد</w:t>
      </w:r>
      <w:r w:rsidRPr="004B7B57">
        <w:rPr>
          <w:rFonts w:cs="B Nazanin" w:hint="cs"/>
          <w:b/>
          <w:bCs/>
          <w:rtl/>
        </w:rPr>
        <w:t>:</w:t>
      </w:r>
    </w:p>
    <w:tbl>
      <w:tblPr>
        <w:bidiVisual/>
        <w:tblW w:w="10207" w:type="dxa"/>
        <w:tblInd w:w="-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1543E1" w:rsidRPr="004B7B57" w:rsidTr="00253482">
        <w:trPr>
          <w:trHeight w:val="1012"/>
        </w:trPr>
        <w:tc>
          <w:tcPr>
            <w:tcW w:w="10207" w:type="dxa"/>
          </w:tcPr>
          <w:p w:rsidR="001543E1" w:rsidRPr="004B7B57" w:rsidRDefault="001543E1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543E1" w:rsidRPr="004B7B57" w:rsidRDefault="001543E1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096CA4" w:rsidRPr="004B7B57" w:rsidRDefault="00096CA4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096CA4" w:rsidRPr="004B7B57" w:rsidRDefault="00096CA4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543E1" w:rsidRPr="004B7B57" w:rsidRDefault="001543E1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D0FAF" w:rsidRPr="004B7B57" w:rsidRDefault="008D0FA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8D0FAF" w:rsidRPr="004B7B57" w:rsidRDefault="008D0FAF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A80405" w:rsidRPr="004B7B57" w:rsidRDefault="00A80405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A80405" w:rsidRPr="004B7B57" w:rsidRDefault="00A80405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543E1" w:rsidRPr="004B7B57" w:rsidRDefault="001543E1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  <w:p w:rsidR="001543E1" w:rsidRPr="004B7B57" w:rsidRDefault="001543E1" w:rsidP="00253482">
            <w:pPr>
              <w:tabs>
                <w:tab w:val="left" w:pos="2036"/>
              </w:tabs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4B7B57" w:rsidRPr="004B7B57" w:rsidRDefault="004B7B57" w:rsidP="00A71A22">
      <w:pPr>
        <w:rPr>
          <w:rFonts w:cs="B Nazanin" w:hint="cs"/>
          <w:rtl/>
          <w:lang w:eastAsia="en-US"/>
        </w:rPr>
      </w:pPr>
    </w:p>
    <w:p w:rsidR="00966DAA" w:rsidRPr="004B7B57" w:rsidRDefault="00966DAA" w:rsidP="00B345E6">
      <w:pPr>
        <w:rPr>
          <w:rFonts w:cs="B Nazanin"/>
          <w:rtl/>
          <w:lang w:eastAsia="en-US"/>
        </w:rPr>
      </w:pPr>
    </w:p>
    <w:p w:rsidR="00A80405" w:rsidRPr="004B7B57" w:rsidRDefault="00A80405" w:rsidP="00B345E6">
      <w:pPr>
        <w:rPr>
          <w:rFonts w:cs="B Nazanin"/>
          <w:rtl/>
          <w:lang w:eastAsia="en-US"/>
        </w:rPr>
      </w:pPr>
    </w:p>
    <w:p w:rsidR="00A80405" w:rsidRPr="004B7B57" w:rsidRDefault="00A80405" w:rsidP="00B345E6">
      <w:pPr>
        <w:rPr>
          <w:rFonts w:cs="B Nazanin"/>
          <w:rtl/>
          <w:lang w:eastAsia="en-US"/>
        </w:rPr>
      </w:pPr>
    </w:p>
    <w:p w:rsidR="00FF4484" w:rsidRPr="004B7B57" w:rsidRDefault="00B345E6" w:rsidP="00B345E6">
      <w:pPr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اینجانب ........</w:t>
      </w:r>
      <w:r w:rsidR="00FF4484"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.........</w:t>
      </w: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.............. مسئولیت صحت اطلاعات این فرم را بر عهده می گیرم.          </w:t>
      </w:r>
    </w:p>
    <w:p w:rsidR="00B345E6" w:rsidRPr="004B7B57" w:rsidRDefault="00B345E6" w:rsidP="00FF4484">
      <w:pPr>
        <w:ind w:left="5760"/>
        <w:jc w:val="center"/>
        <w:rPr>
          <w:rFonts w:cs="B Nazanin"/>
          <w:rtl/>
        </w:rPr>
      </w:pPr>
      <w:r w:rsidRPr="004B7B57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امضاء/تاریخ</w:t>
      </w:r>
    </w:p>
    <w:p w:rsidR="00AD3D85" w:rsidRPr="004B7B57" w:rsidRDefault="00AD3D85" w:rsidP="009753B7">
      <w:pPr>
        <w:pStyle w:val="Heading3"/>
        <w:spacing w:line="276" w:lineRule="auto"/>
        <w:ind w:left="720"/>
        <w:rPr>
          <w:rFonts w:ascii="Arial" w:hAnsi="Arial" w:cs="B Nazanin"/>
          <w:sz w:val="22"/>
          <w:szCs w:val="22"/>
          <w:rtl/>
          <w:lang w:eastAsia="en-US"/>
        </w:rPr>
      </w:pPr>
    </w:p>
    <w:p w:rsidR="00A80405" w:rsidRPr="004B7B57" w:rsidRDefault="00A80405" w:rsidP="00A80405">
      <w:pPr>
        <w:rPr>
          <w:rFonts w:cs="B Nazanin"/>
          <w:rtl/>
          <w:lang w:eastAsia="en-US"/>
        </w:rPr>
      </w:pPr>
    </w:p>
    <w:p w:rsidR="00A80405" w:rsidRPr="004B7B57" w:rsidRDefault="00A80405" w:rsidP="00A80405">
      <w:pPr>
        <w:rPr>
          <w:rFonts w:cs="B Nazanin"/>
          <w:rtl/>
          <w:lang w:eastAsia="en-US"/>
        </w:rPr>
      </w:pPr>
    </w:p>
    <w:p w:rsidR="00A80405" w:rsidRPr="004B7B57" w:rsidRDefault="00A80405" w:rsidP="00A80405">
      <w:pPr>
        <w:rPr>
          <w:rFonts w:cs="B Nazanin"/>
          <w:rtl/>
          <w:lang w:eastAsia="en-US"/>
        </w:rPr>
      </w:pPr>
    </w:p>
    <w:sectPr w:rsidR="00A80405" w:rsidRPr="004B7B57" w:rsidSect="00623F57">
      <w:footerReference w:type="even" r:id="rId9"/>
      <w:footerReference w:type="default" r:id="rId10"/>
      <w:pgSz w:w="11906" w:h="16838"/>
      <w:pgMar w:top="1134" w:right="1134" w:bottom="1134" w:left="993" w:header="720" w:footer="720" w:gutter="0"/>
      <w:pgBorders w:offsetFrom="page">
        <w:top w:val="twistedLines2" w:sz="8" w:space="24" w:color="auto"/>
        <w:left w:val="twistedLines2" w:sz="8" w:space="24" w:color="auto"/>
        <w:bottom w:val="twistedLines2" w:sz="8" w:space="24" w:color="auto"/>
        <w:right w:val="twistedLines2" w:sz="8" w:space="24" w:color="auto"/>
      </w:pgBorders>
      <w:cols w:space="720"/>
      <w:titlePg/>
      <w:bidi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4059" w:rsidRDefault="00B44059">
      <w:r>
        <w:separator/>
      </w:r>
    </w:p>
  </w:endnote>
  <w:endnote w:type="continuationSeparator" w:id="0">
    <w:p w:rsidR="00B44059" w:rsidRDefault="00B44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onotype Sorts">
    <w:altName w:val="Symbol"/>
    <w:panose1 w:val="00000000000000000000"/>
    <w:charset w:val="02"/>
    <w:family w:val="auto"/>
    <w:notTrueType/>
    <w:pitch w:val="variable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D80EB203-915E-4D5E-91F6-15BFFA5AB23A}"/>
    <w:embedBold r:id="rId2" w:fontKey="{775801DA-89C8-4972-88DF-A5520C4FFC48}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Bold r:id="rId3" w:subsetted="1" w:fontKey="{79E0C25E-B137-42C3-8B1C-95B710E94E6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4" w:fontKey="{02957B46-60D4-43EF-ADEE-30D6DAD9D1C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0D3C" w:rsidRDefault="0020634A">
    <w:pPr>
      <w:pStyle w:val="Footer"/>
      <w:framePr w:wrap="around" w:vAnchor="text" w:hAnchor="margin" w:xAlign="center" w:y="1"/>
      <w:rPr>
        <w:rStyle w:val="PageNumber"/>
        <w:lang w:eastAsia="en-US"/>
      </w:rPr>
    </w:pPr>
    <w:r>
      <w:rPr>
        <w:rStyle w:val="PageNumber"/>
        <w:rtl/>
      </w:rPr>
      <w:fldChar w:fldCharType="begin"/>
    </w:r>
    <w:r w:rsidR="000B0D3C">
      <w:rPr>
        <w:rStyle w:val="PageNumber"/>
        <w:lang w:eastAsia="en-US"/>
      </w:rPr>
      <w:instrText xml:space="preserve">PAGE  </w:instrText>
    </w:r>
    <w:r>
      <w:rPr>
        <w:rStyle w:val="PageNumber"/>
        <w:rtl/>
      </w:rPr>
      <w:fldChar w:fldCharType="separate"/>
    </w:r>
    <w:r w:rsidR="000B0D3C">
      <w:rPr>
        <w:rStyle w:val="PageNumber"/>
        <w:lang w:eastAsia="en-US"/>
      </w:rPr>
      <w:t>1</w:t>
    </w:r>
    <w:r>
      <w:rPr>
        <w:rStyle w:val="PageNumber"/>
        <w:rtl/>
      </w:rPr>
      <w:fldChar w:fldCharType="end"/>
    </w:r>
  </w:p>
  <w:p w:rsidR="000B0D3C" w:rsidRDefault="000B0D3C">
    <w:pPr>
      <w:pStyle w:val="Footer"/>
      <w:ind w:right="360"/>
      <w:rPr>
        <w:rtl/>
        <w:lang w:eastAsia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0D3C" w:rsidRDefault="0020634A">
    <w:pPr>
      <w:pStyle w:val="Footer"/>
      <w:framePr w:wrap="around" w:vAnchor="text" w:hAnchor="margin" w:xAlign="center" w:y="1"/>
      <w:rPr>
        <w:rStyle w:val="PageNumber"/>
        <w:lang w:eastAsia="en-US"/>
      </w:rPr>
    </w:pPr>
    <w:r w:rsidRPr="008918D2">
      <w:rPr>
        <w:rStyle w:val="PageNumber"/>
        <w:rFonts w:cs="B Nazanin"/>
        <w:rtl/>
      </w:rPr>
      <w:fldChar w:fldCharType="begin"/>
    </w:r>
    <w:r w:rsidR="000B0D3C" w:rsidRPr="008918D2">
      <w:rPr>
        <w:rStyle w:val="PageNumber"/>
        <w:rFonts w:cs="B Nazanin"/>
        <w:lang w:eastAsia="en-US"/>
      </w:rPr>
      <w:instrText xml:space="preserve">PAGE  </w:instrText>
    </w:r>
    <w:r w:rsidRPr="008918D2">
      <w:rPr>
        <w:rStyle w:val="PageNumber"/>
        <w:rFonts w:cs="B Nazanin"/>
        <w:rtl/>
      </w:rPr>
      <w:fldChar w:fldCharType="separate"/>
    </w:r>
    <w:r w:rsidR="004B7B57">
      <w:rPr>
        <w:rStyle w:val="PageNumber"/>
        <w:rFonts w:cs="B Nazanin"/>
        <w:noProof/>
        <w:rtl/>
      </w:rPr>
      <w:t>3</w:t>
    </w:r>
    <w:r w:rsidRPr="008918D2">
      <w:rPr>
        <w:rStyle w:val="PageNumber"/>
        <w:rFonts w:cs="B Nazanin"/>
        <w:rtl/>
      </w:rPr>
      <w:fldChar w:fldCharType="end"/>
    </w:r>
  </w:p>
  <w:p w:rsidR="000B0D3C" w:rsidRDefault="000B0D3C">
    <w:pPr>
      <w:pStyle w:val="Footer"/>
      <w:ind w:right="360"/>
      <w:rPr>
        <w:rtl/>
        <w:lang w:eastAsia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4059" w:rsidRDefault="00B44059">
      <w:r>
        <w:separator/>
      </w:r>
    </w:p>
  </w:footnote>
  <w:footnote w:type="continuationSeparator" w:id="0">
    <w:p w:rsidR="00B44059" w:rsidRDefault="00B440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C3126"/>
    <w:multiLevelType w:val="singleLevel"/>
    <w:tmpl w:val="7A686482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  <w:sz w:val="24"/>
      </w:rPr>
    </w:lvl>
  </w:abstractNum>
  <w:abstractNum w:abstractNumId="1">
    <w:nsid w:val="06726BFC"/>
    <w:multiLevelType w:val="singleLevel"/>
    <w:tmpl w:val="E1507802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  <w:sz w:val="24"/>
      </w:rPr>
    </w:lvl>
  </w:abstractNum>
  <w:abstractNum w:abstractNumId="2">
    <w:nsid w:val="097D2273"/>
    <w:multiLevelType w:val="singleLevel"/>
    <w:tmpl w:val="80DAD2DC"/>
    <w:lvl w:ilvl="0">
      <w:start w:val="1"/>
      <w:numFmt w:val="decimal"/>
      <w:lvlText w:val="%1-"/>
      <w:lvlJc w:val="left"/>
      <w:pPr>
        <w:tabs>
          <w:tab w:val="num" w:pos="420"/>
        </w:tabs>
        <w:ind w:left="420" w:right="420" w:hanging="360"/>
      </w:pPr>
      <w:rPr>
        <w:rFonts w:hint="default"/>
      </w:rPr>
    </w:lvl>
  </w:abstractNum>
  <w:abstractNum w:abstractNumId="3">
    <w:nsid w:val="0A616D69"/>
    <w:multiLevelType w:val="singleLevel"/>
    <w:tmpl w:val="5BBE140A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4">
    <w:nsid w:val="0F6D017E"/>
    <w:multiLevelType w:val="hybridMultilevel"/>
    <w:tmpl w:val="72BAB660"/>
    <w:lvl w:ilvl="0" w:tplc="06A67FF6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E24B21"/>
    <w:multiLevelType w:val="singleLevel"/>
    <w:tmpl w:val="F5A20F7C"/>
    <w:lvl w:ilvl="0">
      <w:start w:val="1"/>
      <w:numFmt w:val="decimal"/>
      <w:lvlText w:val="%1)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6">
    <w:nsid w:val="150E7CCA"/>
    <w:multiLevelType w:val="singleLevel"/>
    <w:tmpl w:val="5992CD1C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165B6571"/>
    <w:multiLevelType w:val="hybridMultilevel"/>
    <w:tmpl w:val="8F8420F8"/>
    <w:lvl w:ilvl="0" w:tplc="34089D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7440E9"/>
    <w:multiLevelType w:val="hybridMultilevel"/>
    <w:tmpl w:val="5D90F262"/>
    <w:lvl w:ilvl="0" w:tplc="27A2F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9CE1C93"/>
    <w:multiLevelType w:val="hybridMultilevel"/>
    <w:tmpl w:val="214E1AF0"/>
    <w:lvl w:ilvl="0" w:tplc="7E7AAEC2">
      <w:start w:val="1"/>
      <w:numFmt w:val="decimal"/>
      <w:lvlText w:val="%1-"/>
      <w:lvlJc w:val="left"/>
      <w:pPr>
        <w:tabs>
          <w:tab w:val="num" w:pos="26"/>
        </w:tabs>
        <w:ind w:left="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46"/>
        </w:tabs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66"/>
        </w:tabs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86"/>
        </w:tabs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906"/>
        </w:tabs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26"/>
        </w:tabs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46"/>
        </w:tabs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66"/>
        </w:tabs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86"/>
        </w:tabs>
        <w:ind w:left="5786" w:hanging="180"/>
      </w:pPr>
    </w:lvl>
  </w:abstractNum>
  <w:abstractNum w:abstractNumId="10">
    <w:nsid w:val="1A59020E"/>
    <w:multiLevelType w:val="singleLevel"/>
    <w:tmpl w:val="FAD2EC96"/>
    <w:lvl w:ilvl="0">
      <w:start w:val="1"/>
      <w:numFmt w:val="decimal"/>
      <w:lvlText w:val="%1"/>
      <w:lvlJc w:val="left"/>
      <w:pPr>
        <w:tabs>
          <w:tab w:val="num" w:pos="360"/>
        </w:tabs>
        <w:ind w:left="360" w:right="360" w:hanging="360"/>
      </w:pPr>
      <w:rPr>
        <w:rFonts w:hint="default"/>
        <w:sz w:val="24"/>
      </w:rPr>
    </w:lvl>
  </w:abstractNum>
  <w:abstractNum w:abstractNumId="11">
    <w:nsid w:val="1BD44F93"/>
    <w:multiLevelType w:val="singleLevel"/>
    <w:tmpl w:val="F732D590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12">
    <w:nsid w:val="1E0B37E1"/>
    <w:multiLevelType w:val="hybridMultilevel"/>
    <w:tmpl w:val="33DABB80"/>
    <w:lvl w:ilvl="0" w:tplc="FF18E6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B5EE6"/>
    <w:multiLevelType w:val="hybridMultilevel"/>
    <w:tmpl w:val="E506A3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793078"/>
    <w:multiLevelType w:val="hybridMultilevel"/>
    <w:tmpl w:val="33DABB80"/>
    <w:lvl w:ilvl="0" w:tplc="FF18E6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1C6C13"/>
    <w:multiLevelType w:val="hybridMultilevel"/>
    <w:tmpl w:val="DE864986"/>
    <w:lvl w:ilvl="0" w:tplc="1D1623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9D75B7"/>
    <w:multiLevelType w:val="multilevel"/>
    <w:tmpl w:val="63622676"/>
    <w:lvl w:ilvl="0">
      <w:start w:val="3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30A451B9"/>
    <w:multiLevelType w:val="singleLevel"/>
    <w:tmpl w:val="D1228460"/>
    <w:lvl w:ilvl="0">
      <w:start w:val="1"/>
      <w:numFmt w:val="decimal"/>
      <w:lvlText w:val="%1-"/>
      <w:lvlJc w:val="left"/>
      <w:pPr>
        <w:tabs>
          <w:tab w:val="num" w:pos="840"/>
        </w:tabs>
        <w:ind w:left="840" w:right="840" w:hanging="360"/>
      </w:pPr>
      <w:rPr>
        <w:rFonts w:hint="default"/>
      </w:rPr>
    </w:lvl>
  </w:abstractNum>
  <w:abstractNum w:abstractNumId="18">
    <w:nsid w:val="395B0A08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19">
    <w:nsid w:val="3A5806C6"/>
    <w:multiLevelType w:val="hybridMultilevel"/>
    <w:tmpl w:val="F940C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CD572E"/>
    <w:multiLevelType w:val="singleLevel"/>
    <w:tmpl w:val="7D0490A4"/>
    <w:lvl w:ilvl="0">
      <w:start w:val="8"/>
      <w:numFmt w:val="chosung"/>
      <w:lvlText w:val="-"/>
      <w:lvlJc w:val="left"/>
      <w:pPr>
        <w:tabs>
          <w:tab w:val="num" w:pos="360"/>
        </w:tabs>
        <w:ind w:left="360" w:right="360" w:hanging="360"/>
      </w:pPr>
      <w:rPr>
        <w:rFonts w:cs="Traditional Arabic" w:hint="default"/>
        <w:sz w:val="24"/>
      </w:rPr>
    </w:lvl>
  </w:abstractNum>
  <w:abstractNum w:abstractNumId="21">
    <w:nsid w:val="3E753E06"/>
    <w:multiLevelType w:val="hybridMultilevel"/>
    <w:tmpl w:val="72ACD1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235252"/>
    <w:multiLevelType w:val="singleLevel"/>
    <w:tmpl w:val="BF0A7F56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23">
    <w:nsid w:val="426A2E92"/>
    <w:multiLevelType w:val="hybridMultilevel"/>
    <w:tmpl w:val="8BEC4E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A745E9"/>
    <w:multiLevelType w:val="singleLevel"/>
    <w:tmpl w:val="985A3FAA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cs="Traffic" w:hint="default"/>
      </w:rPr>
    </w:lvl>
  </w:abstractNum>
  <w:abstractNum w:abstractNumId="25">
    <w:nsid w:val="440F37A3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6">
    <w:nsid w:val="445D6FB9"/>
    <w:multiLevelType w:val="hybridMultilevel"/>
    <w:tmpl w:val="BB2E8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B41F6E"/>
    <w:multiLevelType w:val="hybridMultilevel"/>
    <w:tmpl w:val="DE0AD3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0E6C6F"/>
    <w:multiLevelType w:val="hybridMultilevel"/>
    <w:tmpl w:val="33DABB80"/>
    <w:lvl w:ilvl="0" w:tplc="FF18E6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9508C0"/>
    <w:multiLevelType w:val="hybridMultilevel"/>
    <w:tmpl w:val="49C8D91A"/>
    <w:lvl w:ilvl="0" w:tplc="1868D782">
      <w:start w:val="1"/>
      <w:numFmt w:val="decimal"/>
      <w:lvlText w:val="%1-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4307376"/>
    <w:multiLevelType w:val="singleLevel"/>
    <w:tmpl w:val="7820E36A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31">
    <w:nsid w:val="55707B85"/>
    <w:multiLevelType w:val="singleLevel"/>
    <w:tmpl w:val="FA7C02D6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32">
    <w:nsid w:val="5712251B"/>
    <w:multiLevelType w:val="singleLevel"/>
    <w:tmpl w:val="90D605D4"/>
    <w:lvl w:ilvl="0">
      <w:start w:val="5"/>
      <w:numFmt w:val="bullet"/>
      <w:lvlText w:val="-"/>
      <w:lvlJc w:val="left"/>
      <w:pPr>
        <w:tabs>
          <w:tab w:val="num" w:pos="360"/>
        </w:tabs>
        <w:ind w:left="360" w:right="360" w:hanging="360"/>
      </w:pPr>
      <w:rPr>
        <w:rFonts w:cs="Times New Roman" w:hint="default"/>
      </w:rPr>
    </w:lvl>
  </w:abstractNum>
  <w:abstractNum w:abstractNumId="33">
    <w:nsid w:val="5B261247"/>
    <w:multiLevelType w:val="hybridMultilevel"/>
    <w:tmpl w:val="E35E29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F132E4B"/>
    <w:multiLevelType w:val="hybridMultilevel"/>
    <w:tmpl w:val="88A8050A"/>
    <w:lvl w:ilvl="0" w:tplc="AF306CA6">
      <w:numFmt w:val="bullet"/>
      <w:lvlText w:val=""/>
      <w:lvlJc w:val="left"/>
      <w:pPr>
        <w:ind w:left="720" w:hanging="360"/>
      </w:pPr>
      <w:rPr>
        <w:rFonts w:ascii="Monotype Sorts" w:eastAsia="Times New Roman" w:hAnsi="Monotype Sorts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4E1054"/>
    <w:multiLevelType w:val="hybridMultilevel"/>
    <w:tmpl w:val="4E80D8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3A6AAC"/>
    <w:multiLevelType w:val="singleLevel"/>
    <w:tmpl w:val="4EA09F30"/>
    <w:lvl w:ilvl="0">
      <w:start w:val="1"/>
      <w:numFmt w:val="decimal"/>
      <w:lvlText w:val="%1-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</w:abstractNum>
  <w:abstractNum w:abstractNumId="37">
    <w:nsid w:val="60CE0EA4"/>
    <w:multiLevelType w:val="hybridMultilevel"/>
    <w:tmpl w:val="D9C0204E"/>
    <w:lvl w:ilvl="0" w:tplc="4146789E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E07212"/>
    <w:multiLevelType w:val="singleLevel"/>
    <w:tmpl w:val="E938CB34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  <w:sz w:val="24"/>
      </w:rPr>
    </w:lvl>
  </w:abstractNum>
  <w:abstractNum w:abstractNumId="39">
    <w:nsid w:val="659D0DC1"/>
    <w:multiLevelType w:val="hybridMultilevel"/>
    <w:tmpl w:val="9EE2DF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8206D74"/>
    <w:multiLevelType w:val="singleLevel"/>
    <w:tmpl w:val="9C3E8C9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</w:abstractNum>
  <w:abstractNum w:abstractNumId="41">
    <w:nsid w:val="6B5A2B7E"/>
    <w:multiLevelType w:val="singleLevel"/>
    <w:tmpl w:val="95382FF4"/>
    <w:lvl w:ilvl="0">
      <w:start w:val="3896"/>
      <w:numFmt w:val="chosung"/>
      <w:lvlText w:val="-"/>
      <w:lvlJc w:val="left"/>
      <w:pPr>
        <w:tabs>
          <w:tab w:val="num" w:pos="360"/>
        </w:tabs>
        <w:ind w:left="360" w:right="360" w:hanging="360"/>
      </w:pPr>
      <w:rPr>
        <w:rFonts w:cs="Times New Roman" w:hint="default"/>
      </w:rPr>
    </w:lvl>
  </w:abstractNum>
  <w:abstractNum w:abstractNumId="42">
    <w:nsid w:val="6DFE03BD"/>
    <w:multiLevelType w:val="hybridMultilevel"/>
    <w:tmpl w:val="157C841A"/>
    <w:lvl w:ilvl="0" w:tplc="A6DE2A1E">
      <w:start w:val="1"/>
      <w:numFmt w:val="decimal"/>
      <w:lvlText w:val="%1-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3">
    <w:nsid w:val="7152247E"/>
    <w:multiLevelType w:val="hybridMultilevel"/>
    <w:tmpl w:val="29C00458"/>
    <w:lvl w:ilvl="0" w:tplc="F7DE955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1910933"/>
    <w:multiLevelType w:val="singleLevel"/>
    <w:tmpl w:val="2B20D250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45">
    <w:nsid w:val="71F2148C"/>
    <w:multiLevelType w:val="hybridMultilevel"/>
    <w:tmpl w:val="10C81502"/>
    <w:lvl w:ilvl="0" w:tplc="AB9CFE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41474BC"/>
    <w:multiLevelType w:val="hybridMultilevel"/>
    <w:tmpl w:val="4E9E7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9C665D2"/>
    <w:multiLevelType w:val="hybridMultilevel"/>
    <w:tmpl w:val="F940C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C0342B9"/>
    <w:multiLevelType w:val="singleLevel"/>
    <w:tmpl w:val="FE12AF68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49">
    <w:nsid w:val="7F8200D2"/>
    <w:multiLevelType w:val="singleLevel"/>
    <w:tmpl w:val="3CEA43C0"/>
    <w:lvl w:ilvl="0">
      <w:start w:val="6"/>
      <w:numFmt w:val="chosung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num w:numId="1">
    <w:abstractNumId w:val="44"/>
  </w:num>
  <w:num w:numId="2">
    <w:abstractNumId w:val="5"/>
  </w:num>
  <w:num w:numId="3">
    <w:abstractNumId w:val="41"/>
  </w:num>
  <w:num w:numId="4">
    <w:abstractNumId w:val="2"/>
  </w:num>
  <w:num w:numId="5">
    <w:abstractNumId w:val="36"/>
  </w:num>
  <w:num w:numId="6">
    <w:abstractNumId w:val="1"/>
  </w:num>
  <w:num w:numId="7">
    <w:abstractNumId w:val="22"/>
  </w:num>
  <w:num w:numId="8">
    <w:abstractNumId w:val="24"/>
  </w:num>
  <w:num w:numId="9">
    <w:abstractNumId w:val="20"/>
  </w:num>
  <w:num w:numId="10">
    <w:abstractNumId w:val="30"/>
  </w:num>
  <w:num w:numId="11">
    <w:abstractNumId w:val="3"/>
  </w:num>
  <w:num w:numId="12">
    <w:abstractNumId w:val="0"/>
  </w:num>
  <w:num w:numId="13">
    <w:abstractNumId w:val="10"/>
  </w:num>
  <w:num w:numId="14">
    <w:abstractNumId w:val="38"/>
  </w:num>
  <w:num w:numId="15">
    <w:abstractNumId w:val="49"/>
  </w:num>
  <w:num w:numId="16">
    <w:abstractNumId w:val="17"/>
  </w:num>
  <w:num w:numId="17">
    <w:abstractNumId w:val="25"/>
  </w:num>
  <w:num w:numId="18">
    <w:abstractNumId w:val="18"/>
  </w:num>
  <w:num w:numId="19">
    <w:abstractNumId w:val="32"/>
  </w:num>
  <w:num w:numId="20">
    <w:abstractNumId w:val="31"/>
  </w:num>
  <w:num w:numId="21">
    <w:abstractNumId w:val="11"/>
  </w:num>
  <w:num w:numId="22">
    <w:abstractNumId w:val="48"/>
  </w:num>
  <w:num w:numId="23">
    <w:abstractNumId w:val="6"/>
  </w:num>
  <w:num w:numId="24">
    <w:abstractNumId w:val="40"/>
  </w:num>
  <w:num w:numId="25">
    <w:abstractNumId w:val="23"/>
  </w:num>
  <w:num w:numId="26">
    <w:abstractNumId w:val="21"/>
  </w:num>
  <w:num w:numId="27">
    <w:abstractNumId w:val="34"/>
  </w:num>
  <w:num w:numId="28">
    <w:abstractNumId w:val="7"/>
  </w:num>
  <w:num w:numId="29">
    <w:abstractNumId w:val="43"/>
  </w:num>
  <w:num w:numId="30">
    <w:abstractNumId w:val="33"/>
  </w:num>
  <w:num w:numId="31">
    <w:abstractNumId w:val="16"/>
  </w:num>
  <w:num w:numId="32">
    <w:abstractNumId w:val="39"/>
  </w:num>
  <w:num w:numId="33">
    <w:abstractNumId w:val="13"/>
  </w:num>
  <w:num w:numId="34">
    <w:abstractNumId w:val="37"/>
  </w:num>
  <w:num w:numId="35">
    <w:abstractNumId w:val="45"/>
  </w:num>
  <w:num w:numId="36">
    <w:abstractNumId w:val="35"/>
  </w:num>
  <w:num w:numId="37">
    <w:abstractNumId w:val="27"/>
  </w:num>
  <w:num w:numId="38">
    <w:abstractNumId w:val="26"/>
  </w:num>
  <w:num w:numId="39">
    <w:abstractNumId w:val="15"/>
  </w:num>
  <w:num w:numId="40">
    <w:abstractNumId w:val="47"/>
  </w:num>
  <w:num w:numId="41">
    <w:abstractNumId w:val="19"/>
  </w:num>
  <w:num w:numId="42">
    <w:abstractNumId w:val="46"/>
  </w:num>
  <w:num w:numId="43">
    <w:abstractNumId w:val="8"/>
  </w:num>
  <w:num w:numId="44">
    <w:abstractNumId w:val="29"/>
  </w:num>
  <w:num w:numId="45">
    <w:abstractNumId w:val="42"/>
  </w:num>
  <w:num w:numId="46">
    <w:abstractNumId w:val="4"/>
  </w:num>
  <w:num w:numId="47">
    <w:abstractNumId w:val="9"/>
  </w:num>
  <w:num w:numId="48">
    <w:abstractNumId w:val="28"/>
  </w:num>
  <w:num w:numId="49">
    <w:abstractNumId w:val="14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TrueTypeFonts/>
  <w:saveSubset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yMjU3NzaxMDCwtDRR0lEKTi0uzszPAykwqgUA3a7rKiwAAAA="/>
  </w:docVars>
  <w:rsids>
    <w:rsidRoot w:val="00767F7C"/>
    <w:rsid w:val="0001177E"/>
    <w:rsid w:val="00013317"/>
    <w:rsid w:val="00014519"/>
    <w:rsid w:val="000205EE"/>
    <w:rsid w:val="000212B3"/>
    <w:rsid w:val="00024D82"/>
    <w:rsid w:val="000301E0"/>
    <w:rsid w:val="0003294A"/>
    <w:rsid w:val="0003709F"/>
    <w:rsid w:val="000439D5"/>
    <w:rsid w:val="00046652"/>
    <w:rsid w:val="00046A53"/>
    <w:rsid w:val="00060443"/>
    <w:rsid w:val="00066782"/>
    <w:rsid w:val="00070BC4"/>
    <w:rsid w:val="0007735B"/>
    <w:rsid w:val="00083C60"/>
    <w:rsid w:val="00085D2C"/>
    <w:rsid w:val="000929E3"/>
    <w:rsid w:val="00093CB7"/>
    <w:rsid w:val="00096CA4"/>
    <w:rsid w:val="000A70B9"/>
    <w:rsid w:val="000B0205"/>
    <w:rsid w:val="000B0D3C"/>
    <w:rsid w:val="000B34BC"/>
    <w:rsid w:val="000C1CF5"/>
    <w:rsid w:val="000C3FD7"/>
    <w:rsid w:val="000D0045"/>
    <w:rsid w:val="000D3948"/>
    <w:rsid w:val="000E3724"/>
    <w:rsid w:val="000E3A1F"/>
    <w:rsid w:val="000F1B4B"/>
    <w:rsid w:val="000F6C64"/>
    <w:rsid w:val="000F73EE"/>
    <w:rsid w:val="00100AAA"/>
    <w:rsid w:val="00110489"/>
    <w:rsid w:val="001202E8"/>
    <w:rsid w:val="00121262"/>
    <w:rsid w:val="00132B40"/>
    <w:rsid w:val="00133F9C"/>
    <w:rsid w:val="0013469A"/>
    <w:rsid w:val="001348EB"/>
    <w:rsid w:val="00140E9E"/>
    <w:rsid w:val="00141386"/>
    <w:rsid w:val="001419A8"/>
    <w:rsid w:val="00146434"/>
    <w:rsid w:val="00150609"/>
    <w:rsid w:val="001543E1"/>
    <w:rsid w:val="00154F2E"/>
    <w:rsid w:val="00156C19"/>
    <w:rsid w:val="001604AF"/>
    <w:rsid w:val="00165D87"/>
    <w:rsid w:val="001668FC"/>
    <w:rsid w:val="00166C3D"/>
    <w:rsid w:val="0016791A"/>
    <w:rsid w:val="00172F02"/>
    <w:rsid w:val="0018396C"/>
    <w:rsid w:val="001B3189"/>
    <w:rsid w:val="001B4589"/>
    <w:rsid w:val="001B5AF0"/>
    <w:rsid w:val="001B736D"/>
    <w:rsid w:val="001C02E6"/>
    <w:rsid w:val="001C13EE"/>
    <w:rsid w:val="001D0AB5"/>
    <w:rsid w:val="001D4A24"/>
    <w:rsid w:val="001E14A4"/>
    <w:rsid w:val="001E5B1C"/>
    <w:rsid w:val="0020062F"/>
    <w:rsid w:val="00203A29"/>
    <w:rsid w:val="00203C96"/>
    <w:rsid w:val="0020634A"/>
    <w:rsid w:val="002074A9"/>
    <w:rsid w:val="00210183"/>
    <w:rsid w:val="00210AFE"/>
    <w:rsid w:val="002148A5"/>
    <w:rsid w:val="00215A4D"/>
    <w:rsid w:val="00221F39"/>
    <w:rsid w:val="00233730"/>
    <w:rsid w:val="00233A09"/>
    <w:rsid w:val="002378D1"/>
    <w:rsid w:val="002412F9"/>
    <w:rsid w:val="0025138C"/>
    <w:rsid w:val="00251C1E"/>
    <w:rsid w:val="00253102"/>
    <w:rsid w:val="00253307"/>
    <w:rsid w:val="00254344"/>
    <w:rsid w:val="00255975"/>
    <w:rsid w:val="0026098D"/>
    <w:rsid w:val="00264A29"/>
    <w:rsid w:val="00264F3E"/>
    <w:rsid w:val="00271869"/>
    <w:rsid w:val="0028231D"/>
    <w:rsid w:val="00283B8A"/>
    <w:rsid w:val="00285F18"/>
    <w:rsid w:val="00292529"/>
    <w:rsid w:val="002925A5"/>
    <w:rsid w:val="0029573A"/>
    <w:rsid w:val="00295C8B"/>
    <w:rsid w:val="00297B58"/>
    <w:rsid w:val="002A5EC6"/>
    <w:rsid w:val="002C7009"/>
    <w:rsid w:val="002C7B2A"/>
    <w:rsid w:val="002D16E8"/>
    <w:rsid w:val="002D52D6"/>
    <w:rsid w:val="002F2105"/>
    <w:rsid w:val="002F7A39"/>
    <w:rsid w:val="003024A6"/>
    <w:rsid w:val="003049BC"/>
    <w:rsid w:val="003063F2"/>
    <w:rsid w:val="00322613"/>
    <w:rsid w:val="00327415"/>
    <w:rsid w:val="00331AB8"/>
    <w:rsid w:val="00335865"/>
    <w:rsid w:val="00344090"/>
    <w:rsid w:val="003458A9"/>
    <w:rsid w:val="00346864"/>
    <w:rsid w:val="00350B76"/>
    <w:rsid w:val="00370966"/>
    <w:rsid w:val="0037541A"/>
    <w:rsid w:val="00380ACA"/>
    <w:rsid w:val="00383FAD"/>
    <w:rsid w:val="00384281"/>
    <w:rsid w:val="00385C8B"/>
    <w:rsid w:val="003931CE"/>
    <w:rsid w:val="00397170"/>
    <w:rsid w:val="003A0A34"/>
    <w:rsid w:val="003A1E1D"/>
    <w:rsid w:val="003A3AA1"/>
    <w:rsid w:val="003A4AD2"/>
    <w:rsid w:val="003A62AE"/>
    <w:rsid w:val="003B21BC"/>
    <w:rsid w:val="003C323B"/>
    <w:rsid w:val="003C3D1B"/>
    <w:rsid w:val="003C5AEF"/>
    <w:rsid w:val="003C7243"/>
    <w:rsid w:val="003D06C5"/>
    <w:rsid w:val="003D35C5"/>
    <w:rsid w:val="003D6439"/>
    <w:rsid w:val="003F0AC6"/>
    <w:rsid w:val="003F0B20"/>
    <w:rsid w:val="003F1A1F"/>
    <w:rsid w:val="003F2580"/>
    <w:rsid w:val="003F32B3"/>
    <w:rsid w:val="004018E0"/>
    <w:rsid w:val="00404476"/>
    <w:rsid w:val="00415675"/>
    <w:rsid w:val="004177C5"/>
    <w:rsid w:val="004213BE"/>
    <w:rsid w:val="0042170B"/>
    <w:rsid w:val="00424E25"/>
    <w:rsid w:val="00425F80"/>
    <w:rsid w:val="0043685B"/>
    <w:rsid w:val="00440057"/>
    <w:rsid w:val="0044604B"/>
    <w:rsid w:val="00453ABE"/>
    <w:rsid w:val="00457F84"/>
    <w:rsid w:val="004678EE"/>
    <w:rsid w:val="00481050"/>
    <w:rsid w:val="00484B34"/>
    <w:rsid w:val="00486141"/>
    <w:rsid w:val="00486627"/>
    <w:rsid w:val="0049099E"/>
    <w:rsid w:val="00494297"/>
    <w:rsid w:val="004A1AFF"/>
    <w:rsid w:val="004A25F6"/>
    <w:rsid w:val="004B7B57"/>
    <w:rsid w:val="004C333B"/>
    <w:rsid w:val="004C4947"/>
    <w:rsid w:val="004D1074"/>
    <w:rsid w:val="004E2266"/>
    <w:rsid w:val="004E31EF"/>
    <w:rsid w:val="004E3D85"/>
    <w:rsid w:val="004E453A"/>
    <w:rsid w:val="004F428F"/>
    <w:rsid w:val="004F4C1D"/>
    <w:rsid w:val="005033CA"/>
    <w:rsid w:val="00512EC4"/>
    <w:rsid w:val="005219E8"/>
    <w:rsid w:val="0052374A"/>
    <w:rsid w:val="00526C3D"/>
    <w:rsid w:val="00530E02"/>
    <w:rsid w:val="0053549D"/>
    <w:rsid w:val="00540F84"/>
    <w:rsid w:val="00542CD5"/>
    <w:rsid w:val="0054765C"/>
    <w:rsid w:val="0054768E"/>
    <w:rsid w:val="00551705"/>
    <w:rsid w:val="0056173C"/>
    <w:rsid w:val="005634FE"/>
    <w:rsid w:val="005641C9"/>
    <w:rsid w:val="00566DC4"/>
    <w:rsid w:val="0057058F"/>
    <w:rsid w:val="00571CAF"/>
    <w:rsid w:val="00577BF3"/>
    <w:rsid w:val="00582711"/>
    <w:rsid w:val="005913A5"/>
    <w:rsid w:val="005940AE"/>
    <w:rsid w:val="00595EB2"/>
    <w:rsid w:val="005A6B42"/>
    <w:rsid w:val="005B37AF"/>
    <w:rsid w:val="005C1B62"/>
    <w:rsid w:val="005C3569"/>
    <w:rsid w:val="005C3F5B"/>
    <w:rsid w:val="005C70B8"/>
    <w:rsid w:val="005D2F37"/>
    <w:rsid w:val="005D7172"/>
    <w:rsid w:val="005E51E1"/>
    <w:rsid w:val="005E71CF"/>
    <w:rsid w:val="005F260C"/>
    <w:rsid w:val="00606591"/>
    <w:rsid w:val="00613354"/>
    <w:rsid w:val="006138EC"/>
    <w:rsid w:val="00623F57"/>
    <w:rsid w:val="006253F5"/>
    <w:rsid w:val="006254C2"/>
    <w:rsid w:val="0062637A"/>
    <w:rsid w:val="00634DC9"/>
    <w:rsid w:val="0064015A"/>
    <w:rsid w:val="006411A7"/>
    <w:rsid w:val="0064283F"/>
    <w:rsid w:val="00643333"/>
    <w:rsid w:val="00651DBF"/>
    <w:rsid w:val="0065424B"/>
    <w:rsid w:val="006554C5"/>
    <w:rsid w:val="00655606"/>
    <w:rsid w:val="006574A3"/>
    <w:rsid w:val="00660CC6"/>
    <w:rsid w:val="00666AB5"/>
    <w:rsid w:val="00680E30"/>
    <w:rsid w:val="006834F3"/>
    <w:rsid w:val="00692549"/>
    <w:rsid w:val="006976E6"/>
    <w:rsid w:val="006A1634"/>
    <w:rsid w:val="006A3937"/>
    <w:rsid w:val="006B2049"/>
    <w:rsid w:val="006B2CE9"/>
    <w:rsid w:val="006B40AD"/>
    <w:rsid w:val="006B7A46"/>
    <w:rsid w:val="006C0B89"/>
    <w:rsid w:val="006C1294"/>
    <w:rsid w:val="006C4ADD"/>
    <w:rsid w:val="006C54A5"/>
    <w:rsid w:val="006D0B0A"/>
    <w:rsid w:val="006D3F29"/>
    <w:rsid w:val="006D45B2"/>
    <w:rsid w:val="006D45D7"/>
    <w:rsid w:val="006D554B"/>
    <w:rsid w:val="006D64C3"/>
    <w:rsid w:val="006E1537"/>
    <w:rsid w:val="006E56F2"/>
    <w:rsid w:val="006E68F8"/>
    <w:rsid w:val="006E774F"/>
    <w:rsid w:val="006F0129"/>
    <w:rsid w:val="006F39BD"/>
    <w:rsid w:val="006F6EDD"/>
    <w:rsid w:val="006F720E"/>
    <w:rsid w:val="00702AB5"/>
    <w:rsid w:val="0070448D"/>
    <w:rsid w:val="007136AD"/>
    <w:rsid w:val="00714C4E"/>
    <w:rsid w:val="0072005D"/>
    <w:rsid w:val="00724B92"/>
    <w:rsid w:val="00733074"/>
    <w:rsid w:val="00747E49"/>
    <w:rsid w:val="0076011C"/>
    <w:rsid w:val="007653B6"/>
    <w:rsid w:val="00767F7C"/>
    <w:rsid w:val="00771A22"/>
    <w:rsid w:val="00780401"/>
    <w:rsid w:val="00782A1A"/>
    <w:rsid w:val="007936FE"/>
    <w:rsid w:val="0079390D"/>
    <w:rsid w:val="00793F35"/>
    <w:rsid w:val="00795415"/>
    <w:rsid w:val="00796711"/>
    <w:rsid w:val="007A3778"/>
    <w:rsid w:val="007B5BAE"/>
    <w:rsid w:val="007B7FD1"/>
    <w:rsid w:val="007D1478"/>
    <w:rsid w:val="007E1A67"/>
    <w:rsid w:val="007E74E5"/>
    <w:rsid w:val="007F7854"/>
    <w:rsid w:val="008009DC"/>
    <w:rsid w:val="00803447"/>
    <w:rsid w:val="008060D4"/>
    <w:rsid w:val="008076F8"/>
    <w:rsid w:val="008142BD"/>
    <w:rsid w:val="008148FC"/>
    <w:rsid w:val="0081761C"/>
    <w:rsid w:val="0082459F"/>
    <w:rsid w:val="00825173"/>
    <w:rsid w:val="00826A30"/>
    <w:rsid w:val="008321F2"/>
    <w:rsid w:val="00832502"/>
    <w:rsid w:val="00834F4D"/>
    <w:rsid w:val="008353EC"/>
    <w:rsid w:val="0083562D"/>
    <w:rsid w:val="00836BBD"/>
    <w:rsid w:val="008406E9"/>
    <w:rsid w:val="0084299E"/>
    <w:rsid w:val="00846E59"/>
    <w:rsid w:val="008474BF"/>
    <w:rsid w:val="00850B1B"/>
    <w:rsid w:val="008629D5"/>
    <w:rsid w:val="008638D6"/>
    <w:rsid w:val="00870C25"/>
    <w:rsid w:val="008710B4"/>
    <w:rsid w:val="00871F0E"/>
    <w:rsid w:val="00874A6A"/>
    <w:rsid w:val="0088035B"/>
    <w:rsid w:val="00881D5D"/>
    <w:rsid w:val="0088608B"/>
    <w:rsid w:val="008878E6"/>
    <w:rsid w:val="00887F2A"/>
    <w:rsid w:val="008918D2"/>
    <w:rsid w:val="008A4876"/>
    <w:rsid w:val="008A7D42"/>
    <w:rsid w:val="008B0FA3"/>
    <w:rsid w:val="008B1A34"/>
    <w:rsid w:val="008C0041"/>
    <w:rsid w:val="008C0FB1"/>
    <w:rsid w:val="008C614E"/>
    <w:rsid w:val="008D0FAF"/>
    <w:rsid w:val="008D6714"/>
    <w:rsid w:val="008E11BD"/>
    <w:rsid w:val="008E27AA"/>
    <w:rsid w:val="008E42D7"/>
    <w:rsid w:val="008E6BFA"/>
    <w:rsid w:val="0090458A"/>
    <w:rsid w:val="0091111B"/>
    <w:rsid w:val="009213D2"/>
    <w:rsid w:val="009241C5"/>
    <w:rsid w:val="009433F3"/>
    <w:rsid w:val="00944137"/>
    <w:rsid w:val="0095575C"/>
    <w:rsid w:val="00966DAA"/>
    <w:rsid w:val="009709A8"/>
    <w:rsid w:val="00970D5E"/>
    <w:rsid w:val="00973396"/>
    <w:rsid w:val="009753B7"/>
    <w:rsid w:val="00983404"/>
    <w:rsid w:val="00984212"/>
    <w:rsid w:val="00990EA2"/>
    <w:rsid w:val="009915CF"/>
    <w:rsid w:val="0099269A"/>
    <w:rsid w:val="0099274D"/>
    <w:rsid w:val="00992EAD"/>
    <w:rsid w:val="009A150D"/>
    <w:rsid w:val="009B0445"/>
    <w:rsid w:val="009B44AD"/>
    <w:rsid w:val="009B4604"/>
    <w:rsid w:val="009B4B58"/>
    <w:rsid w:val="009B5C80"/>
    <w:rsid w:val="009B6B82"/>
    <w:rsid w:val="009B6FF7"/>
    <w:rsid w:val="009C12D6"/>
    <w:rsid w:val="009C4EC2"/>
    <w:rsid w:val="009E18C4"/>
    <w:rsid w:val="009E2809"/>
    <w:rsid w:val="009E2E48"/>
    <w:rsid w:val="009E3009"/>
    <w:rsid w:val="009F1B55"/>
    <w:rsid w:val="009F6F81"/>
    <w:rsid w:val="009F77E9"/>
    <w:rsid w:val="00A002C3"/>
    <w:rsid w:val="00A0212D"/>
    <w:rsid w:val="00A063EF"/>
    <w:rsid w:val="00A14E0E"/>
    <w:rsid w:val="00A16EE4"/>
    <w:rsid w:val="00A2436A"/>
    <w:rsid w:val="00A25CE8"/>
    <w:rsid w:val="00A26B1F"/>
    <w:rsid w:val="00A27CC6"/>
    <w:rsid w:val="00A30621"/>
    <w:rsid w:val="00A306BF"/>
    <w:rsid w:val="00A322D3"/>
    <w:rsid w:val="00A408A0"/>
    <w:rsid w:val="00A47B8E"/>
    <w:rsid w:val="00A50B91"/>
    <w:rsid w:val="00A55D8B"/>
    <w:rsid w:val="00A566A9"/>
    <w:rsid w:val="00A572C8"/>
    <w:rsid w:val="00A63E94"/>
    <w:rsid w:val="00A71A22"/>
    <w:rsid w:val="00A72C2F"/>
    <w:rsid w:val="00A74C23"/>
    <w:rsid w:val="00A80405"/>
    <w:rsid w:val="00A94259"/>
    <w:rsid w:val="00A97722"/>
    <w:rsid w:val="00AA5D7E"/>
    <w:rsid w:val="00AB0205"/>
    <w:rsid w:val="00AB339B"/>
    <w:rsid w:val="00AB5D00"/>
    <w:rsid w:val="00AC00FF"/>
    <w:rsid w:val="00AC4091"/>
    <w:rsid w:val="00AD3D85"/>
    <w:rsid w:val="00AD3FD1"/>
    <w:rsid w:val="00AF3D7A"/>
    <w:rsid w:val="00AF7017"/>
    <w:rsid w:val="00B06817"/>
    <w:rsid w:val="00B07011"/>
    <w:rsid w:val="00B101FA"/>
    <w:rsid w:val="00B10B60"/>
    <w:rsid w:val="00B1590A"/>
    <w:rsid w:val="00B206F5"/>
    <w:rsid w:val="00B22516"/>
    <w:rsid w:val="00B2293C"/>
    <w:rsid w:val="00B27E27"/>
    <w:rsid w:val="00B345E6"/>
    <w:rsid w:val="00B350EC"/>
    <w:rsid w:val="00B3758D"/>
    <w:rsid w:val="00B44059"/>
    <w:rsid w:val="00B468C2"/>
    <w:rsid w:val="00B47F74"/>
    <w:rsid w:val="00B535F5"/>
    <w:rsid w:val="00B57B56"/>
    <w:rsid w:val="00B61F0F"/>
    <w:rsid w:val="00B622DA"/>
    <w:rsid w:val="00B63592"/>
    <w:rsid w:val="00B63FC4"/>
    <w:rsid w:val="00B64277"/>
    <w:rsid w:val="00B64B4A"/>
    <w:rsid w:val="00B66341"/>
    <w:rsid w:val="00B7227D"/>
    <w:rsid w:val="00B758D1"/>
    <w:rsid w:val="00B818AA"/>
    <w:rsid w:val="00B910E2"/>
    <w:rsid w:val="00B95C4A"/>
    <w:rsid w:val="00B96038"/>
    <w:rsid w:val="00BA4D73"/>
    <w:rsid w:val="00BA5CBB"/>
    <w:rsid w:val="00BB0C4E"/>
    <w:rsid w:val="00BB1107"/>
    <w:rsid w:val="00BB447F"/>
    <w:rsid w:val="00BB4501"/>
    <w:rsid w:val="00BB5172"/>
    <w:rsid w:val="00BD4096"/>
    <w:rsid w:val="00BD6D76"/>
    <w:rsid w:val="00BE144F"/>
    <w:rsid w:val="00BF321A"/>
    <w:rsid w:val="00C00A89"/>
    <w:rsid w:val="00C01477"/>
    <w:rsid w:val="00C024E8"/>
    <w:rsid w:val="00C13620"/>
    <w:rsid w:val="00C23F5F"/>
    <w:rsid w:val="00C30F21"/>
    <w:rsid w:val="00C31B13"/>
    <w:rsid w:val="00C4035A"/>
    <w:rsid w:val="00C41170"/>
    <w:rsid w:val="00C4346E"/>
    <w:rsid w:val="00C44FC6"/>
    <w:rsid w:val="00C5038E"/>
    <w:rsid w:val="00C5175B"/>
    <w:rsid w:val="00C5461C"/>
    <w:rsid w:val="00C67BA5"/>
    <w:rsid w:val="00C70047"/>
    <w:rsid w:val="00C87F69"/>
    <w:rsid w:val="00C902EA"/>
    <w:rsid w:val="00C90FA3"/>
    <w:rsid w:val="00C9156E"/>
    <w:rsid w:val="00C927D7"/>
    <w:rsid w:val="00C94E20"/>
    <w:rsid w:val="00C97C0B"/>
    <w:rsid w:val="00CA2D4B"/>
    <w:rsid w:val="00CA31FD"/>
    <w:rsid w:val="00CA766A"/>
    <w:rsid w:val="00CB1B21"/>
    <w:rsid w:val="00CB1EEB"/>
    <w:rsid w:val="00CB2F61"/>
    <w:rsid w:val="00CB4020"/>
    <w:rsid w:val="00CB44B3"/>
    <w:rsid w:val="00CC1152"/>
    <w:rsid w:val="00CC3526"/>
    <w:rsid w:val="00CC431C"/>
    <w:rsid w:val="00CC5765"/>
    <w:rsid w:val="00CD1155"/>
    <w:rsid w:val="00CD2427"/>
    <w:rsid w:val="00CE3443"/>
    <w:rsid w:val="00D045E1"/>
    <w:rsid w:val="00D100E3"/>
    <w:rsid w:val="00D216D0"/>
    <w:rsid w:val="00D23709"/>
    <w:rsid w:val="00D305B6"/>
    <w:rsid w:val="00D30B50"/>
    <w:rsid w:val="00D431DC"/>
    <w:rsid w:val="00D447CF"/>
    <w:rsid w:val="00D4570A"/>
    <w:rsid w:val="00D546A0"/>
    <w:rsid w:val="00D558EC"/>
    <w:rsid w:val="00D5684B"/>
    <w:rsid w:val="00D72097"/>
    <w:rsid w:val="00D8172A"/>
    <w:rsid w:val="00D81863"/>
    <w:rsid w:val="00D82507"/>
    <w:rsid w:val="00D82F84"/>
    <w:rsid w:val="00D83F5D"/>
    <w:rsid w:val="00D84591"/>
    <w:rsid w:val="00D85578"/>
    <w:rsid w:val="00D91577"/>
    <w:rsid w:val="00D96423"/>
    <w:rsid w:val="00DA57BE"/>
    <w:rsid w:val="00DA6DAE"/>
    <w:rsid w:val="00DA76D8"/>
    <w:rsid w:val="00DA780C"/>
    <w:rsid w:val="00DB35AB"/>
    <w:rsid w:val="00DB5328"/>
    <w:rsid w:val="00DB6AF0"/>
    <w:rsid w:val="00DB7902"/>
    <w:rsid w:val="00DB7D50"/>
    <w:rsid w:val="00DC74E3"/>
    <w:rsid w:val="00DD6593"/>
    <w:rsid w:val="00DD767F"/>
    <w:rsid w:val="00DE3AAA"/>
    <w:rsid w:val="00DF53ED"/>
    <w:rsid w:val="00E06673"/>
    <w:rsid w:val="00E2383E"/>
    <w:rsid w:val="00E26EBA"/>
    <w:rsid w:val="00E3414A"/>
    <w:rsid w:val="00E44888"/>
    <w:rsid w:val="00E45BD0"/>
    <w:rsid w:val="00E507CC"/>
    <w:rsid w:val="00E54FCD"/>
    <w:rsid w:val="00E63F93"/>
    <w:rsid w:val="00E6726C"/>
    <w:rsid w:val="00E719CE"/>
    <w:rsid w:val="00E747DF"/>
    <w:rsid w:val="00E7662B"/>
    <w:rsid w:val="00E76C1A"/>
    <w:rsid w:val="00E80663"/>
    <w:rsid w:val="00E83D03"/>
    <w:rsid w:val="00E95810"/>
    <w:rsid w:val="00EA1E81"/>
    <w:rsid w:val="00EA28E2"/>
    <w:rsid w:val="00EA2BF3"/>
    <w:rsid w:val="00EA45A7"/>
    <w:rsid w:val="00EA5D40"/>
    <w:rsid w:val="00EB0716"/>
    <w:rsid w:val="00EB468A"/>
    <w:rsid w:val="00EB76A7"/>
    <w:rsid w:val="00ED2A18"/>
    <w:rsid w:val="00EE3169"/>
    <w:rsid w:val="00EE4941"/>
    <w:rsid w:val="00EF272D"/>
    <w:rsid w:val="00EF51AA"/>
    <w:rsid w:val="00EF54EB"/>
    <w:rsid w:val="00EF5DDD"/>
    <w:rsid w:val="00EF5E9B"/>
    <w:rsid w:val="00EF6840"/>
    <w:rsid w:val="00F06ABA"/>
    <w:rsid w:val="00F21379"/>
    <w:rsid w:val="00F307EC"/>
    <w:rsid w:val="00F33E50"/>
    <w:rsid w:val="00F34856"/>
    <w:rsid w:val="00F36CCA"/>
    <w:rsid w:val="00F403B2"/>
    <w:rsid w:val="00F457A5"/>
    <w:rsid w:val="00F47666"/>
    <w:rsid w:val="00F53138"/>
    <w:rsid w:val="00F5515C"/>
    <w:rsid w:val="00F61BF2"/>
    <w:rsid w:val="00F6331F"/>
    <w:rsid w:val="00F66436"/>
    <w:rsid w:val="00F700C8"/>
    <w:rsid w:val="00F755B8"/>
    <w:rsid w:val="00F80133"/>
    <w:rsid w:val="00F803C3"/>
    <w:rsid w:val="00F837FB"/>
    <w:rsid w:val="00F95B1E"/>
    <w:rsid w:val="00FA014A"/>
    <w:rsid w:val="00FB226C"/>
    <w:rsid w:val="00FB3CCB"/>
    <w:rsid w:val="00FB3E8B"/>
    <w:rsid w:val="00FB575E"/>
    <w:rsid w:val="00FB5C35"/>
    <w:rsid w:val="00FC40CC"/>
    <w:rsid w:val="00FD1902"/>
    <w:rsid w:val="00FD32B2"/>
    <w:rsid w:val="00FE470F"/>
    <w:rsid w:val="00FE6EB7"/>
    <w:rsid w:val="00FF1E7D"/>
    <w:rsid w:val="00FF44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0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1A22"/>
    <w:pPr>
      <w:bidi/>
    </w:pPr>
    <w:rPr>
      <w:lang w:eastAsia="zh-CN"/>
    </w:rPr>
  </w:style>
  <w:style w:type="paragraph" w:styleId="Heading1">
    <w:name w:val="heading 1"/>
    <w:basedOn w:val="Normal"/>
    <w:next w:val="Normal"/>
    <w:qFormat/>
    <w:rsid w:val="00B758D1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B758D1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B758D1"/>
    <w:pPr>
      <w:keepNext/>
      <w:jc w:val="lowKashida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B758D1"/>
    <w:pPr>
      <w:keepNext/>
      <w:jc w:val="lowKashida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qFormat/>
    <w:rsid w:val="00B758D1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B758D1"/>
    <w:pPr>
      <w:keepNext/>
      <w:jc w:val="center"/>
      <w:outlineLvl w:val="5"/>
    </w:pPr>
    <w:rPr>
      <w:b/>
      <w:bCs/>
      <w:sz w:val="24"/>
      <w:szCs w:val="28"/>
    </w:rPr>
  </w:style>
  <w:style w:type="paragraph" w:styleId="Heading7">
    <w:name w:val="heading 7"/>
    <w:basedOn w:val="Normal"/>
    <w:next w:val="Normal"/>
    <w:qFormat/>
    <w:rsid w:val="00B758D1"/>
    <w:pPr>
      <w:keepNext/>
      <w:jc w:val="center"/>
      <w:outlineLvl w:val="6"/>
    </w:pPr>
    <w:rPr>
      <w:b/>
      <w:bCs/>
      <w:sz w:val="24"/>
      <w:szCs w:val="28"/>
    </w:rPr>
  </w:style>
  <w:style w:type="paragraph" w:styleId="Heading8">
    <w:name w:val="heading 8"/>
    <w:basedOn w:val="Normal"/>
    <w:next w:val="Normal"/>
    <w:qFormat/>
    <w:rsid w:val="00B758D1"/>
    <w:pPr>
      <w:keepNext/>
      <w:outlineLvl w:val="7"/>
    </w:pPr>
    <w:rPr>
      <w:b/>
      <w:bCs/>
      <w:sz w:val="24"/>
      <w:szCs w:val="28"/>
    </w:rPr>
  </w:style>
  <w:style w:type="paragraph" w:styleId="Heading9">
    <w:name w:val="heading 9"/>
    <w:basedOn w:val="Normal"/>
    <w:next w:val="Normal"/>
    <w:qFormat/>
    <w:rsid w:val="00B758D1"/>
    <w:pPr>
      <w:keepNext/>
      <w:jc w:val="center"/>
      <w:outlineLvl w:val="8"/>
    </w:pPr>
    <w:rPr>
      <w:rFonts w:cs="Yagut"/>
      <w:b/>
      <w:bCs/>
      <w:sz w:val="22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758D1"/>
    <w:pPr>
      <w:jc w:val="center"/>
    </w:pPr>
    <w:rPr>
      <w:b/>
      <w:bCs/>
    </w:rPr>
  </w:style>
  <w:style w:type="paragraph" w:styleId="Subtitle">
    <w:name w:val="Subtitle"/>
    <w:basedOn w:val="Normal"/>
    <w:qFormat/>
    <w:rsid w:val="00B758D1"/>
    <w:pPr>
      <w:jc w:val="center"/>
    </w:pPr>
    <w:rPr>
      <w:b/>
      <w:bCs/>
      <w:sz w:val="22"/>
      <w:szCs w:val="26"/>
    </w:rPr>
  </w:style>
  <w:style w:type="paragraph" w:styleId="BodyText">
    <w:name w:val="Body Text"/>
    <w:basedOn w:val="Normal"/>
    <w:rsid w:val="00B758D1"/>
    <w:pPr>
      <w:jc w:val="lowKashida"/>
    </w:pPr>
    <w:rPr>
      <w:b/>
      <w:bCs/>
    </w:rPr>
  </w:style>
  <w:style w:type="paragraph" w:styleId="Footer">
    <w:name w:val="footer"/>
    <w:basedOn w:val="Normal"/>
    <w:link w:val="FooterChar"/>
    <w:uiPriority w:val="99"/>
    <w:rsid w:val="00B758D1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B758D1"/>
    <w:pPr>
      <w:jc w:val="lowKashida"/>
    </w:pPr>
    <w:rPr>
      <w:snapToGrid w:val="0"/>
      <w:sz w:val="24"/>
      <w:szCs w:val="28"/>
    </w:rPr>
  </w:style>
  <w:style w:type="paragraph" w:styleId="BodyText3">
    <w:name w:val="Body Text 3"/>
    <w:basedOn w:val="Normal"/>
    <w:link w:val="BodyText3Char"/>
    <w:rsid w:val="00B758D1"/>
    <w:pPr>
      <w:jc w:val="lowKashida"/>
    </w:pPr>
  </w:style>
  <w:style w:type="character" w:styleId="PageNumber">
    <w:name w:val="page number"/>
    <w:basedOn w:val="DefaultParagraphFont"/>
    <w:rsid w:val="00B758D1"/>
  </w:style>
  <w:style w:type="paragraph" w:styleId="BodyText2">
    <w:name w:val="Body Text 2"/>
    <w:basedOn w:val="Normal"/>
    <w:rsid w:val="00B758D1"/>
    <w:pPr>
      <w:jc w:val="lowKashida"/>
    </w:pPr>
    <w:rPr>
      <w:rFonts w:cs="Yagut"/>
      <w:sz w:val="22"/>
      <w:szCs w:val="22"/>
      <w:lang w:eastAsia="en-US"/>
    </w:rPr>
  </w:style>
  <w:style w:type="table" w:styleId="TableGrid">
    <w:name w:val="Table Grid"/>
    <w:basedOn w:val="TableNormal"/>
    <w:rsid w:val="000E372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842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281"/>
    <w:rPr>
      <w:lang w:eastAsia="zh-CN" w:bidi="ar-SA"/>
    </w:rPr>
  </w:style>
  <w:style w:type="character" w:customStyle="1" w:styleId="BodyText3Char">
    <w:name w:val="Body Text 3 Char"/>
    <w:basedOn w:val="DefaultParagraphFont"/>
    <w:link w:val="BodyText3"/>
    <w:rsid w:val="00871F0E"/>
    <w:rPr>
      <w:lang w:eastAsia="zh-CN" w:bidi="ar-SA"/>
    </w:rPr>
  </w:style>
  <w:style w:type="table" w:customStyle="1" w:styleId="LightGrid-Accent11">
    <w:name w:val="Light Grid - Accent 11"/>
    <w:basedOn w:val="TableNormal"/>
    <w:uiPriority w:val="62"/>
    <w:rsid w:val="000F73EE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8918D2"/>
    <w:rPr>
      <w:lang w:eastAsia="zh-CN" w:bidi="ar-SA"/>
    </w:rPr>
  </w:style>
  <w:style w:type="paragraph" w:styleId="ListParagraph">
    <w:name w:val="List Paragraph"/>
    <w:basedOn w:val="Normal"/>
    <w:uiPriority w:val="34"/>
    <w:qFormat/>
    <w:rsid w:val="00D81863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D56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84B"/>
  </w:style>
  <w:style w:type="character" w:customStyle="1" w:styleId="CommentTextChar">
    <w:name w:val="Comment Text Char"/>
    <w:basedOn w:val="DefaultParagraphFont"/>
    <w:link w:val="CommentText"/>
    <w:uiPriority w:val="99"/>
    <w:rsid w:val="00D5684B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84B"/>
    <w:rPr>
      <w:b/>
      <w:bCs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8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84B"/>
    <w:rPr>
      <w:rFonts w:ascii="Tahoma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iPriority w:val="99"/>
    <w:unhideWhenUsed/>
    <w:rsid w:val="00D5684B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autoRedefine/>
    <w:semiHidden/>
    <w:unhideWhenUsed/>
    <w:rsid w:val="00606591"/>
    <w:pPr>
      <w:jc w:val="lowKashida"/>
    </w:pPr>
    <w:rPr>
      <w:rFonts w:eastAsia="Batang" w:cs="B Yekan"/>
      <w:b/>
      <w:bCs/>
      <w:sz w:val="12"/>
      <w:szCs w:val="14"/>
      <w:lang w:eastAsia="ko-KR"/>
    </w:rPr>
  </w:style>
  <w:style w:type="character" w:customStyle="1" w:styleId="FootnoteTextChar">
    <w:name w:val="Footnote Text Char"/>
    <w:basedOn w:val="DefaultParagraphFont"/>
    <w:link w:val="FootnoteText"/>
    <w:semiHidden/>
    <w:rsid w:val="00606591"/>
    <w:rPr>
      <w:rFonts w:eastAsia="Batang" w:cs="B Yekan"/>
      <w:b/>
      <w:bCs/>
      <w:sz w:val="12"/>
      <w:szCs w:val="14"/>
      <w:lang w:eastAsia="ko-KR"/>
    </w:rPr>
  </w:style>
  <w:style w:type="character" w:styleId="FootnoteReference">
    <w:name w:val="footnote reference"/>
    <w:basedOn w:val="DefaultParagraphFont"/>
    <w:semiHidden/>
    <w:unhideWhenUsed/>
    <w:rsid w:val="00606591"/>
    <w:rPr>
      <w:rFonts w:ascii="Times New Roman" w:hAnsi="Times New Roman" w:cs="B Yekan" w:hint="default"/>
      <w:b/>
      <w:bCs/>
      <w:sz w:val="12"/>
      <w:szCs w:val="14"/>
      <w:vertAlign w:val="superscript"/>
    </w:rPr>
  </w:style>
  <w:style w:type="table" w:customStyle="1" w:styleId="TableGrid1">
    <w:name w:val="Table Grid1"/>
    <w:basedOn w:val="TableNormal"/>
    <w:next w:val="TableGrid"/>
    <w:rsid w:val="001604AF"/>
    <w:pPr>
      <w:bidi/>
    </w:pPr>
    <w:rPr>
      <w:rFonts w:cs="Times New Roman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74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D05BD-0825-4E2C-BDA2-D2B778FB0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sa-43107-43429</Company>
  <LinksUpToDate>false</LinksUpToDate>
  <CharactersWithSpaces>4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ber-khanh</dc:creator>
  <cp:lastModifiedBy>tTTM</cp:lastModifiedBy>
  <cp:revision>2</cp:revision>
  <cp:lastPrinted>2015-01-10T07:33:00Z</cp:lastPrinted>
  <dcterms:created xsi:type="dcterms:W3CDTF">2017-02-23T08:13:00Z</dcterms:created>
  <dcterms:modified xsi:type="dcterms:W3CDTF">2017-02-23T08:13:00Z</dcterms:modified>
</cp:coreProperties>
</file>